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DD2AB" w14:textId="2A0F4299" w:rsidR="004B2032" w:rsidRDefault="00A817C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39EB94E4" wp14:editId="41D1BD72">
                <wp:simplePos x="0" y="0"/>
                <wp:positionH relativeFrom="column">
                  <wp:posOffset>2114550</wp:posOffset>
                </wp:positionH>
                <wp:positionV relativeFrom="paragraph">
                  <wp:posOffset>-504825</wp:posOffset>
                </wp:positionV>
                <wp:extent cx="4991735" cy="576580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1735" cy="576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D3D55A1" w14:textId="18627E17" w:rsidR="004B2032" w:rsidRPr="009C732C" w:rsidRDefault="00070A45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rFonts w:ascii="Rockwell" w:hAnsi="Rockwell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070A45">
                              <w:rPr>
                                <w:rFonts w:ascii="Rockwell" w:eastAsia="EB Garamond" w:hAnsi="Rockwell" w:cs="EB Garamond"/>
                                <w:b/>
                                <w:color w:val="1F4E79"/>
                                <w:sz w:val="56"/>
                                <w:szCs w:val="20"/>
                              </w:rPr>
                              <w:t>Yuning</w:t>
                            </w:r>
                            <w:proofErr w:type="spellEnd"/>
                            <w:r w:rsidRPr="00070A45">
                              <w:rPr>
                                <w:rFonts w:ascii="Rockwell" w:eastAsia="EB Garamond" w:hAnsi="Rockwell" w:cs="EB Garamond"/>
                                <w:b/>
                                <w:color w:val="1F4E79"/>
                                <w:sz w:val="56"/>
                                <w:szCs w:val="20"/>
                              </w:rPr>
                              <w:t xml:space="preserve"> Su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9EB94E4" id="Rectangle 59" o:spid="_x0000_s1026" style="position:absolute;margin-left:166.5pt;margin-top:-39.75pt;width:393.05pt;height:45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" filled="f" stroked="f">
                <v:textbox inset="2.53958mm,1.2694mm,2.53958mm,1.2694mm">
                  <w:txbxContent>
                    <w:p w14:paraId="6D3D55A1" w14:textId="18627E17" w:rsidR="004B2032" w:rsidRPr="009C732C" w:rsidRDefault="00070A45">
                      <w:pPr>
                        <w:spacing w:after="0" w:line="258" w:lineRule="auto"/>
                        <w:jc w:val="center"/>
                        <w:textDirection w:val="btLr"/>
                        <w:rPr>
                          <w:rFonts w:ascii="Rockwell" w:hAnsi="Rockwell"/>
                          <w:sz w:val="20"/>
                          <w:szCs w:val="20"/>
                        </w:rPr>
                      </w:pPr>
                      <w:proofErr w:type="spellStart"/>
                      <w:r w:rsidRPr="00070A45">
                        <w:rPr>
                          <w:rFonts w:ascii="Rockwell" w:eastAsia="EB Garamond" w:hAnsi="Rockwell" w:cs="EB Garamond"/>
                          <w:b/>
                          <w:color w:val="1F4E79"/>
                          <w:sz w:val="56"/>
                          <w:szCs w:val="20"/>
                        </w:rPr>
                        <w:t>Yuning</w:t>
                      </w:r>
                      <w:proofErr w:type="spellEnd"/>
                      <w:r w:rsidRPr="00070A45">
                        <w:rPr>
                          <w:rFonts w:ascii="Rockwell" w:eastAsia="EB Garamond" w:hAnsi="Rockwell" w:cs="EB Garamond"/>
                          <w:b/>
                          <w:color w:val="1F4E79"/>
                          <w:sz w:val="56"/>
                          <w:szCs w:val="20"/>
                        </w:rPr>
                        <w:t xml:space="preserve"> Su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B894735" wp14:editId="4ED3250A">
                <wp:simplePos x="0" y="0"/>
                <wp:positionH relativeFrom="column">
                  <wp:posOffset>-1019175</wp:posOffset>
                </wp:positionH>
                <wp:positionV relativeFrom="paragraph">
                  <wp:posOffset>-485775</wp:posOffset>
                </wp:positionV>
                <wp:extent cx="3133725" cy="10859770"/>
                <wp:effectExtent l="0" t="0" r="9525" b="0"/>
                <wp:wrapNone/>
                <wp:docPr id="33" name="Freeform: Shap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33725" cy="108597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338694" h="9993362" extrusionOk="0">
                              <a:moveTo>
                                <a:pt x="5285" y="0"/>
                              </a:moveTo>
                              <a:lnTo>
                                <a:pt x="2333409" y="0"/>
                              </a:lnTo>
                              <a:lnTo>
                                <a:pt x="2338694" y="110288"/>
                              </a:lnTo>
                              <a:lnTo>
                                <a:pt x="2338694" y="9993362"/>
                              </a:lnTo>
                              <a:lnTo>
                                <a:pt x="0" y="9993362"/>
                              </a:lnTo>
                              <a:lnTo>
                                <a:pt x="0" y="110288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8FAFA" id="Freeform: Shape 33" o:spid="_x0000_s1026" style="position:absolute;margin-left:-80.25pt;margin-top:-38.25pt;width:246.75pt;height:85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338694,9993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" path="m5285,l2333409,r5285,110288l2338694,9993362,,9993362,,110288,5285,xe" fillcolor="#31849b [2408]" stroked="f">
                <v:path arrowok="t" o:extrusionok="f"/>
              </v:shape>
            </w:pict>
          </mc:Fallback>
        </mc:AlternateContent>
      </w:r>
      <w:r w:rsidR="00F1294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94D24F3" wp14:editId="6861B56D">
                <wp:simplePos x="0" y="0"/>
                <wp:positionH relativeFrom="column">
                  <wp:posOffset>2114550</wp:posOffset>
                </wp:positionH>
                <wp:positionV relativeFrom="paragraph">
                  <wp:posOffset>-66675</wp:posOffset>
                </wp:positionV>
                <wp:extent cx="4989830" cy="457200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983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1302D50" w14:textId="12B49C6E" w:rsidR="004B2032" w:rsidRPr="006A0899" w:rsidRDefault="00BA33C9">
                            <w:pPr>
                              <w:spacing w:after="0" w:line="258" w:lineRule="auto"/>
                              <w:jc w:val="center"/>
                              <w:textDirection w:val="btLr"/>
                              <w:rPr>
                                <w:rFonts w:ascii="Rockwell" w:hAnsi="Rockwell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Rockwell" w:eastAsia="Bliss Pro" w:hAnsi="Rockwell"/>
                                <w:b/>
                                <w:color w:val="1F4E79"/>
                                <w:sz w:val="36"/>
                                <w:szCs w:val="36"/>
                              </w:rPr>
                              <w:t>Java Developer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4D24F3" id="Rectangle 26" o:spid="_x0000_s1027" style="position:absolute;margin-left:166.5pt;margin-top:-5.25pt;width:392.9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" filled="f" stroked="f">
                <v:textbox inset="2.53958mm,1.2694mm,2.53958mm,1.2694mm">
                  <w:txbxContent>
                    <w:p w14:paraId="71302D50" w14:textId="12B49C6E" w:rsidR="004B2032" w:rsidRPr="006A0899" w:rsidRDefault="00BA33C9">
                      <w:pPr>
                        <w:spacing w:after="0" w:line="258" w:lineRule="auto"/>
                        <w:jc w:val="center"/>
                        <w:textDirection w:val="btLr"/>
                        <w:rPr>
                          <w:rFonts w:ascii="Rockwell" w:hAnsi="Rockwell"/>
                          <w:sz w:val="36"/>
                          <w:szCs w:val="36"/>
                        </w:rPr>
                      </w:pPr>
                      <w:r>
                        <w:rPr>
                          <w:rFonts w:ascii="Rockwell" w:eastAsia="Bliss Pro" w:hAnsi="Rockwell"/>
                          <w:b/>
                          <w:color w:val="1F4E79"/>
                          <w:sz w:val="36"/>
                          <w:szCs w:val="36"/>
                        </w:rPr>
                        <w:t>Java Developer</w:t>
                      </w:r>
                    </w:p>
                  </w:txbxContent>
                </v:textbox>
              </v:rect>
            </w:pict>
          </mc:Fallback>
        </mc:AlternateContent>
      </w:r>
      <w:r w:rsidR="00D15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hidden="0" allowOverlap="1" wp14:anchorId="68567C53" wp14:editId="3D967DF4">
                <wp:simplePos x="0" y="0"/>
                <wp:positionH relativeFrom="column">
                  <wp:posOffset>-444500</wp:posOffset>
                </wp:positionH>
                <wp:positionV relativeFrom="paragraph">
                  <wp:posOffset>209550</wp:posOffset>
                </wp:positionV>
                <wp:extent cx="1964055" cy="30861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4055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E48A853" w14:textId="6CDFFD7A" w:rsidR="004B2032" w:rsidRDefault="002A4280" w:rsidP="006730C0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Bliss Pro" w:eastAsia="Bliss Pro" w:hAnsi="Bliss Pro" w:cs="Bliss Pro"/>
                                <w:b/>
                                <w:color w:val="FFFFFF"/>
                                <w:sz w:val="28"/>
                              </w:rPr>
                              <w:t>CONTACT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567C53" id="Rectangle 13" o:spid="_x0000_s1028" style="position:absolute;margin-left:-35pt;margin-top:16.5pt;width:154.65pt;height:24.3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" filled="f" stroked="f">
                <v:textbox inset="2.53958mm,1.2694mm,2.53958mm,1.2694mm">
                  <w:txbxContent>
                    <w:p w14:paraId="3E48A853" w14:textId="6CDFFD7A" w:rsidR="004B2032" w:rsidRDefault="002A4280" w:rsidP="006730C0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rFonts w:ascii="Bliss Pro" w:eastAsia="Bliss Pro" w:hAnsi="Bliss Pro" w:cs="Bliss Pro"/>
                          <w:b/>
                          <w:color w:val="FFFFFF"/>
                          <w:sz w:val="28"/>
                        </w:rPr>
                        <w:t>CONTACT</w:t>
                      </w:r>
                    </w:p>
                  </w:txbxContent>
                </v:textbox>
              </v:rect>
            </w:pict>
          </mc:Fallback>
        </mc:AlternateContent>
      </w:r>
      <w:r w:rsidR="00F5043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80E574C" wp14:editId="7BCF59D4">
                <wp:simplePos x="0" y="0"/>
                <wp:positionH relativeFrom="column">
                  <wp:posOffset>-428625</wp:posOffset>
                </wp:positionH>
                <wp:positionV relativeFrom="paragraph">
                  <wp:posOffset>-457200</wp:posOffset>
                </wp:positionV>
                <wp:extent cx="7548880" cy="794385"/>
                <wp:effectExtent l="0" t="0" r="0" b="571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8880" cy="7943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79EBAE" w14:textId="77777777" w:rsidR="004B2032" w:rsidRDefault="004B2032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E574C" id="Rectangle 11" o:spid="_x0000_s1029" style="position:absolute;margin-left:-33.75pt;margin-top:-36pt;width:594.4pt;height:62.5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" fillcolor="#d8d8d8 [2732]" stroked="f">
                <v:textbox inset="2.53958mm,2.53958mm,2.53958mm,2.53958mm">
                  <w:txbxContent>
                    <w:p w14:paraId="1579EBAE" w14:textId="77777777" w:rsidR="004B2032" w:rsidRDefault="004B2032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3567AF6E" w14:textId="74ABED00" w:rsidR="004B2032" w:rsidRDefault="00F50430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hidden="0" allowOverlap="1" wp14:anchorId="388D9012" wp14:editId="4BC04293">
                <wp:simplePos x="0" y="0"/>
                <wp:positionH relativeFrom="column">
                  <wp:posOffset>2117090</wp:posOffset>
                </wp:positionH>
                <wp:positionV relativeFrom="paragraph">
                  <wp:posOffset>163830</wp:posOffset>
                </wp:positionV>
                <wp:extent cx="1466215" cy="356235"/>
                <wp:effectExtent l="0" t="0" r="0" b="571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215" cy="3562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9723B26" w14:textId="5C0F5AEF" w:rsidR="004B2032" w:rsidRPr="009C6C4F" w:rsidRDefault="009C6C4F">
                            <w:pPr>
                              <w:spacing w:line="258" w:lineRule="auto"/>
                              <w:textDirection w:val="btL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rFonts w:ascii="Bliss Pro" w:eastAsia="Bliss Pro" w:hAnsi="Bliss Pro" w:cs="Bliss Pro"/>
                                <w:b/>
                                <w:color w:val="1F4E79"/>
                                <w:sz w:val="28"/>
                                <w:lang w:val="en-IN"/>
                              </w:rPr>
                              <w:t>SUMMARY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8D9012" id="Rectangle 31" o:spid="_x0000_s1030" style="position:absolute;margin-left:166.7pt;margin-top:12.9pt;width:115.45pt;height:28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" filled="f" stroked="f">
                <v:textbox inset="2.53958mm,1.2694mm,2.53958mm,1.2694mm">
                  <w:txbxContent>
                    <w:p w14:paraId="29723B26" w14:textId="5C0F5AEF" w:rsidR="004B2032" w:rsidRPr="009C6C4F" w:rsidRDefault="009C6C4F">
                      <w:pPr>
                        <w:spacing w:line="258" w:lineRule="auto"/>
                        <w:textDirection w:val="btLr"/>
                        <w:rPr>
                          <w:lang w:val="en-IN"/>
                        </w:rPr>
                      </w:pPr>
                      <w:r>
                        <w:rPr>
                          <w:rFonts w:ascii="Bliss Pro" w:eastAsia="Bliss Pro" w:hAnsi="Bliss Pro" w:cs="Bliss Pro"/>
                          <w:b/>
                          <w:color w:val="1F4E79"/>
                          <w:sz w:val="28"/>
                          <w:lang w:val="en-IN"/>
                        </w:rPr>
                        <w:t>SUMMARY</w:t>
                      </w:r>
                    </w:p>
                  </w:txbxContent>
                </v:textbox>
              </v:rect>
            </w:pict>
          </mc:Fallback>
        </mc:AlternateContent>
      </w:r>
    </w:p>
    <w:p w14:paraId="65C1E979" w14:textId="46B36B5D" w:rsidR="004B2032" w:rsidRDefault="00D1564A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hidden="0" allowOverlap="1" wp14:anchorId="016BD7C1" wp14:editId="1C3E211D">
                <wp:simplePos x="0" y="0"/>
                <wp:positionH relativeFrom="column">
                  <wp:posOffset>-602615</wp:posOffset>
                </wp:positionH>
                <wp:positionV relativeFrom="paragraph">
                  <wp:posOffset>148590</wp:posOffset>
                </wp:positionV>
                <wp:extent cx="2097405" cy="635"/>
                <wp:effectExtent l="0" t="0" r="17145" b="3746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2097405" cy="635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75B59B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0" o:spid="_x0000_s1026" type="#_x0000_t32" style="position:absolute;margin-left:-47.45pt;margin-top:11.7pt;width:165.15pt;height:.05pt;rotation:18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" strokecolor="white [3201]" strokeweight="1.5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5B26B0FB" w14:textId="6C2AB8A8" w:rsidR="004B2032" w:rsidRDefault="0021300D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A41386E" wp14:editId="3E90CDA3">
                <wp:simplePos x="0" y="0"/>
                <wp:positionH relativeFrom="column">
                  <wp:posOffset>2122227</wp:posOffset>
                </wp:positionH>
                <wp:positionV relativeFrom="paragraph">
                  <wp:posOffset>28215</wp:posOffset>
                </wp:positionV>
                <wp:extent cx="4993640" cy="3077570"/>
                <wp:effectExtent l="0" t="0" r="0" b="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93640" cy="307757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B1F3ECA" w14:textId="4989A474" w:rsidR="002F508B" w:rsidRPr="00A540FB" w:rsidRDefault="00D46D43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="Open Sans"/>
                                <w:shd w:val="clear" w:color="auto" w:fill="FFFFFF"/>
                              </w:rPr>
                              <w:t>2+</w:t>
                            </w:r>
                            <w:r w:rsidR="002F508B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years of experience as a Java Developer in the areas of development and support of web based and client server applications using Java/J2EE technologies.</w:t>
                            </w:r>
                          </w:p>
                          <w:p w14:paraId="4A799185" w14:textId="77E6FCF5" w:rsidR="00420519" w:rsidRDefault="00332652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Good understanding of</w:t>
                            </w:r>
                            <w:r w:rsidR="00420519" w:rsidRPr="00420519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full software development lifecycle used Waterfall, Agile and </w:t>
                            </w:r>
                            <w:r w:rsidR="00420519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SDLC</w:t>
                            </w:r>
                            <w:r w:rsidR="002046EE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Methodologies</w:t>
                            </w:r>
                            <w:r w:rsidR="00420519" w:rsidRPr="00420519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73834AD9" w14:textId="6F3D85FE" w:rsidR="003813E5" w:rsidRPr="003813E5" w:rsidRDefault="003813E5" w:rsidP="003813E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3813E5">
                              <w:rPr>
                                <w:rFonts w:cs="Open Sans"/>
                                <w:shd w:val="clear" w:color="auto" w:fill="FFFFFF"/>
                              </w:rPr>
                              <w:t>Performed the analysis, design, and implementation of software applications using Java, J2EE.</w:t>
                            </w:r>
                          </w:p>
                          <w:p w14:paraId="596F9FBE" w14:textId="3D783898" w:rsidR="00720120" w:rsidRDefault="00720120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720120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Strong knowledge </w:t>
                            </w:r>
                            <w:r w:rsidR="00774954">
                              <w:rPr>
                                <w:rFonts w:cs="Open Sans"/>
                                <w:shd w:val="clear" w:color="auto" w:fill="FFFFFF"/>
                              </w:rPr>
                              <w:t>of</w:t>
                            </w:r>
                            <w:r w:rsidRPr="00720120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the 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Object-Oriented</w:t>
                            </w:r>
                            <w:r w:rsidRPr="00720120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Programming concepts.</w:t>
                            </w:r>
                          </w:p>
                          <w:p w14:paraId="0C9FD1C4" w14:textId="77777777" w:rsidR="00D41024" w:rsidRPr="00A540FB" w:rsidRDefault="00D41024" w:rsidP="00D41024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Good knowledge of different Java framework like </w:t>
                            </w:r>
                            <w:r w:rsidRPr="00192334">
                              <w:rPr>
                                <w:rFonts w:cs="Open Sans"/>
                                <w:shd w:val="clear" w:color="auto" w:fill="FFFFFF"/>
                              </w:rPr>
                              <w:t>Spring MVC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, </w:t>
                            </w:r>
                            <w:r w:rsidRPr="00192334">
                              <w:rPr>
                                <w:rFonts w:cs="Open Sans"/>
                                <w:shd w:val="clear" w:color="auto" w:fill="FFFFFF"/>
                              </w:rPr>
                              <w:t>Spring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Boot,</w:t>
                            </w:r>
                            <w:r w:rsidRPr="00A540FB">
                              <w:t xml:space="preserve"> 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Hibernate and JSF.</w:t>
                            </w:r>
                          </w:p>
                          <w:p w14:paraId="6F29620D" w14:textId="783B4BD2" w:rsidR="00BA1E2D" w:rsidRPr="00A540FB" w:rsidRDefault="00B44337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Capable</w:t>
                            </w:r>
                            <w:r w:rsidRPr="00B44337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in developing web based, client/server applications </w:t>
                            </w:r>
                            <w:r w:rsidR="00CA5627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using Servlets</w:t>
                            </w:r>
                            <w:r w:rsidR="003E6B98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, Java</w:t>
                            </w:r>
                            <w:r w:rsidRPr="00B44337">
                              <w:rPr>
                                <w:rFonts w:cs="Open Sans"/>
                                <w:shd w:val="clear" w:color="auto" w:fill="FFFFFF"/>
                              </w:rPr>
                              <w:t>Beans, JDBC</w:t>
                            </w:r>
                            <w:r w:rsidR="008843C6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, JSP</w:t>
                            </w:r>
                            <w:r w:rsidR="00CC0AA9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and</w:t>
                            </w:r>
                            <w:r w:rsidR="00250650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Restful</w:t>
                            </w:r>
                            <w:r w:rsidRPr="00B44337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4C70E18A" w14:textId="785D48E5" w:rsidR="00C27BE1" w:rsidRPr="00C27BE1" w:rsidRDefault="00357246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Proficiency in </w:t>
                            </w:r>
                            <w:r w:rsidR="00C27BE1" w:rsidRPr="00C27BE1">
                              <w:rPr>
                                <w:rFonts w:cs="Open Sans"/>
                                <w:shd w:val="clear" w:color="auto" w:fill="FFFFFF"/>
                              </w:rPr>
                              <w:t>Cross-browser HTML, CSS JavaScript coding to offer responsive website layouts to modern browsers and mobile devices.</w:t>
                            </w:r>
                          </w:p>
                          <w:p w14:paraId="2506D5E4" w14:textId="4D0A3507" w:rsidR="00CA5627" w:rsidRPr="00A540FB" w:rsidRDefault="002021F6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Working knowledge of</w:t>
                            </w:r>
                            <w:r w:rsidRPr="002021F6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</w:t>
                            </w:r>
                            <w:r w:rsidR="009A01B2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database </w:t>
                            </w:r>
                            <w:r w:rsidRPr="002021F6">
                              <w:rPr>
                                <w:rFonts w:cs="Open Sans"/>
                                <w:shd w:val="clear" w:color="auto" w:fill="FFFFFF"/>
                              </w:rPr>
                              <w:t>designing with MySQL and</w:t>
                            </w:r>
                            <w:r w:rsidR="000401D7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SQL Server.</w:t>
                            </w:r>
                          </w:p>
                          <w:p w14:paraId="309C72C3" w14:textId="18965249" w:rsidR="003B4B32" w:rsidRPr="00A540FB" w:rsidRDefault="003B4B32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3B4B32">
                              <w:rPr>
                                <w:rFonts w:cs="Open Sans"/>
                                <w:shd w:val="clear" w:color="auto" w:fill="FFFFFF"/>
                              </w:rPr>
                              <w:t>Proficien</w:t>
                            </w:r>
                            <w:r w:rsidR="00BD6134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t</w:t>
                            </w:r>
                            <w:r w:rsidRPr="003B4B32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in programming with IDEs like Eclipse,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NetBeans and IntelliJ IDEA</w:t>
                            </w:r>
                            <w:r w:rsidRPr="003B4B32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59DF76B0" w14:textId="2FF79339" w:rsidR="0041687B" w:rsidRPr="00A540FB" w:rsidRDefault="0041687B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Knowledge of</w:t>
                            </w:r>
                            <w:r w:rsidRPr="0041687B">
                              <w:rPr>
                                <w:rFonts w:cs="Open Sans"/>
                                <w:shd w:val="clear" w:color="auto" w:fill="FFFFFF"/>
                              </w:rPr>
                              <w:t> Maven tool to build, overlay and deploy the code.</w:t>
                            </w:r>
                          </w:p>
                          <w:p w14:paraId="07ADD3DC" w14:textId="4A999077" w:rsidR="0041687B" w:rsidRPr="0041687B" w:rsidRDefault="0041687B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41687B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Worked with version control tools 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like GIT</w:t>
                            </w:r>
                            <w:r w:rsidRPr="0041687B">
                              <w:rPr>
                                <w:rFonts w:cs="Open Sans"/>
                                <w:shd w:val="clear" w:color="auto" w:fill="FFFFFF"/>
                              </w:rPr>
                              <w:t> and GitHub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3640ABE4" w14:textId="2A2CEE6B" w:rsidR="004E74F9" w:rsidRPr="0041687B" w:rsidRDefault="004E74F9" w:rsidP="0041687B">
                            <w:pPr>
                              <w:shd w:val="clear" w:color="auto" w:fill="FFFFFF"/>
                              <w:spacing w:after="0" w:line="240" w:lineRule="auto"/>
                              <w:jc w:val="both"/>
                              <w:rPr>
                                <w:rFonts w:eastAsia="Times New Roman" w:cstheme="min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41386E" id="Rectangle 44" o:spid="_x0000_s1031" style="position:absolute;margin-left:167.1pt;margin-top:2.2pt;width:393.2pt;height:242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" filled="f" stroked="f">
                <v:textbox inset="2.53958mm,1.2694mm,2.53958mm,1.2694mm">
                  <w:txbxContent>
                    <w:p w14:paraId="6B1F3ECA" w14:textId="4989A474" w:rsidR="002F508B" w:rsidRPr="00A540FB" w:rsidRDefault="00D46D43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>
                        <w:rPr>
                          <w:rFonts w:cs="Open Sans"/>
                          <w:shd w:val="clear" w:color="auto" w:fill="FFFFFF"/>
                        </w:rPr>
                        <w:t>2+</w:t>
                      </w:r>
                      <w:r w:rsidR="002F508B" w:rsidRPr="00A540FB">
                        <w:rPr>
                          <w:rFonts w:cs="Open Sans"/>
                          <w:shd w:val="clear" w:color="auto" w:fill="FFFFFF"/>
                        </w:rPr>
                        <w:t xml:space="preserve"> years of experience as a Java Developer in the areas of development and support of web based and client server applications using Java/J2EE technologies.</w:t>
                      </w:r>
                    </w:p>
                    <w:p w14:paraId="4A799185" w14:textId="77E6FCF5" w:rsidR="00420519" w:rsidRDefault="00332652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Good understanding of</w:t>
                      </w:r>
                      <w:r w:rsidR="00420519" w:rsidRPr="00420519">
                        <w:rPr>
                          <w:rFonts w:cs="Open Sans"/>
                          <w:shd w:val="clear" w:color="auto" w:fill="FFFFFF"/>
                        </w:rPr>
                        <w:t xml:space="preserve"> full software development lifecycle used Waterfall, Agile and </w:t>
                      </w:r>
                      <w:r w:rsidR="00420519" w:rsidRPr="00A540FB">
                        <w:rPr>
                          <w:rFonts w:cs="Open Sans"/>
                          <w:shd w:val="clear" w:color="auto" w:fill="FFFFFF"/>
                        </w:rPr>
                        <w:t>SDLC</w:t>
                      </w:r>
                      <w:r w:rsidR="002046EE" w:rsidRPr="00A540FB">
                        <w:rPr>
                          <w:rFonts w:cs="Open Sans"/>
                          <w:shd w:val="clear" w:color="auto" w:fill="FFFFFF"/>
                        </w:rPr>
                        <w:t xml:space="preserve"> Methodologies</w:t>
                      </w:r>
                      <w:r w:rsidR="00420519" w:rsidRPr="00420519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73834AD9" w14:textId="6F3D85FE" w:rsidR="003813E5" w:rsidRPr="003813E5" w:rsidRDefault="003813E5" w:rsidP="003813E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3813E5">
                        <w:rPr>
                          <w:rFonts w:cs="Open Sans"/>
                          <w:shd w:val="clear" w:color="auto" w:fill="FFFFFF"/>
                        </w:rPr>
                        <w:t>Performed the analysis, design, and implementation of software applications using Java, J2EE.</w:t>
                      </w:r>
                    </w:p>
                    <w:p w14:paraId="596F9FBE" w14:textId="3D783898" w:rsidR="00720120" w:rsidRDefault="00720120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720120">
                        <w:rPr>
                          <w:rFonts w:cs="Open Sans"/>
                          <w:shd w:val="clear" w:color="auto" w:fill="FFFFFF"/>
                        </w:rPr>
                        <w:t xml:space="preserve">Strong knowledge </w:t>
                      </w:r>
                      <w:r w:rsidR="00774954">
                        <w:rPr>
                          <w:rFonts w:cs="Open Sans"/>
                          <w:shd w:val="clear" w:color="auto" w:fill="FFFFFF"/>
                        </w:rPr>
                        <w:t>of</w:t>
                      </w:r>
                      <w:r w:rsidRPr="00720120">
                        <w:rPr>
                          <w:rFonts w:cs="Open Sans"/>
                          <w:shd w:val="clear" w:color="auto" w:fill="FFFFFF"/>
                        </w:rPr>
                        <w:t xml:space="preserve"> the 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Object-Oriented</w:t>
                      </w:r>
                      <w:r w:rsidRPr="00720120">
                        <w:rPr>
                          <w:rFonts w:cs="Open Sans"/>
                          <w:shd w:val="clear" w:color="auto" w:fill="FFFFFF"/>
                        </w:rPr>
                        <w:t xml:space="preserve"> Programming concepts.</w:t>
                      </w:r>
                    </w:p>
                    <w:p w14:paraId="0C9FD1C4" w14:textId="77777777" w:rsidR="00D41024" w:rsidRPr="00A540FB" w:rsidRDefault="00D41024" w:rsidP="00D41024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 xml:space="preserve">Good knowledge of different Java framework like </w:t>
                      </w:r>
                      <w:r w:rsidRPr="00192334">
                        <w:rPr>
                          <w:rFonts w:cs="Open Sans"/>
                          <w:shd w:val="clear" w:color="auto" w:fill="FFFFFF"/>
                        </w:rPr>
                        <w:t>Spring MVC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 xml:space="preserve">, </w:t>
                      </w:r>
                      <w:r w:rsidRPr="00192334">
                        <w:rPr>
                          <w:rFonts w:cs="Open Sans"/>
                          <w:shd w:val="clear" w:color="auto" w:fill="FFFFFF"/>
                        </w:rPr>
                        <w:t>Spring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 xml:space="preserve"> Boot,</w:t>
                      </w:r>
                      <w:r w:rsidRPr="00A540FB">
                        <w:t xml:space="preserve"> 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Hibernate and JSF.</w:t>
                      </w:r>
                    </w:p>
                    <w:p w14:paraId="6F29620D" w14:textId="783B4BD2" w:rsidR="00BA1E2D" w:rsidRPr="00A540FB" w:rsidRDefault="00B44337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Capable</w:t>
                      </w:r>
                      <w:r w:rsidRPr="00B44337">
                        <w:rPr>
                          <w:rFonts w:cs="Open Sans"/>
                          <w:shd w:val="clear" w:color="auto" w:fill="FFFFFF"/>
                        </w:rPr>
                        <w:t xml:space="preserve"> in developing web based, client/server applications </w:t>
                      </w:r>
                      <w:r w:rsidR="00CA5627" w:rsidRPr="00A540FB">
                        <w:rPr>
                          <w:rFonts w:cs="Open Sans"/>
                          <w:shd w:val="clear" w:color="auto" w:fill="FFFFFF"/>
                        </w:rPr>
                        <w:t>using Servlets</w:t>
                      </w:r>
                      <w:r w:rsidR="003E6B98" w:rsidRPr="00A540FB">
                        <w:rPr>
                          <w:rFonts w:cs="Open Sans"/>
                          <w:shd w:val="clear" w:color="auto" w:fill="FFFFFF"/>
                        </w:rPr>
                        <w:t>, Java</w:t>
                      </w:r>
                      <w:r w:rsidRPr="00B44337">
                        <w:rPr>
                          <w:rFonts w:cs="Open Sans"/>
                          <w:shd w:val="clear" w:color="auto" w:fill="FFFFFF"/>
                        </w:rPr>
                        <w:t>Beans, JDBC</w:t>
                      </w:r>
                      <w:r w:rsidR="008843C6" w:rsidRPr="00A540FB">
                        <w:rPr>
                          <w:rFonts w:cs="Open Sans"/>
                          <w:shd w:val="clear" w:color="auto" w:fill="FFFFFF"/>
                        </w:rPr>
                        <w:t>, JSP</w:t>
                      </w:r>
                      <w:r w:rsidR="00CC0AA9" w:rsidRPr="00A540FB">
                        <w:rPr>
                          <w:rFonts w:cs="Open Sans"/>
                          <w:shd w:val="clear" w:color="auto" w:fill="FFFFFF"/>
                        </w:rPr>
                        <w:t xml:space="preserve"> and</w:t>
                      </w:r>
                      <w:r w:rsidR="00250650" w:rsidRPr="00A540FB">
                        <w:rPr>
                          <w:rFonts w:cs="Open Sans"/>
                          <w:shd w:val="clear" w:color="auto" w:fill="FFFFFF"/>
                        </w:rPr>
                        <w:t xml:space="preserve"> Restful</w:t>
                      </w:r>
                      <w:r w:rsidRPr="00B44337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4C70E18A" w14:textId="785D48E5" w:rsidR="00C27BE1" w:rsidRPr="00C27BE1" w:rsidRDefault="00357246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 xml:space="preserve">Proficiency in </w:t>
                      </w:r>
                      <w:r w:rsidR="00C27BE1" w:rsidRPr="00C27BE1">
                        <w:rPr>
                          <w:rFonts w:cs="Open Sans"/>
                          <w:shd w:val="clear" w:color="auto" w:fill="FFFFFF"/>
                        </w:rPr>
                        <w:t>Cross-browser HTML, CSS JavaScript coding to offer responsive website layouts to modern browsers and mobile devices.</w:t>
                      </w:r>
                    </w:p>
                    <w:p w14:paraId="2506D5E4" w14:textId="4D0A3507" w:rsidR="00CA5627" w:rsidRPr="00A540FB" w:rsidRDefault="002021F6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Working knowledge of</w:t>
                      </w:r>
                      <w:r w:rsidRPr="002021F6">
                        <w:rPr>
                          <w:rFonts w:cs="Open Sans"/>
                          <w:shd w:val="clear" w:color="auto" w:fill="FFFFFF"/>
                        </w:rPr>
                        <w:t xml:space="preserve"> </w:t>
                      </w:r>
                      <w:r w:rsidR="009A01B2">
                        <w:rPr>
                          <w:rFonts w:cs="Open Sans"/>
                          <w:shd w:val="clear" w:color="auto" w:fill="FFFFFF"/>
                        </w:rPr>
                        <w:t xml:space="preserve">database </w:t>
                      </w:r>
                      <w:r w:rsidRPr="002021F6">
                        <w:rPr>
                          <w:rFonts w:cs="Open Sans"/>
                          <w:shd w:val="clear" w:color="auto" w:fill="FFFFFF"/>
                        </w:rPr>
                        <w:t>designing with MySQL and</w:t>
                      </w:r>
                      <w:r w:rsidR="000401D7" w:rsidRPr="00A540FB">
                        <w:rPr>
                          <w:rFonts w:cs="Open Sans"/>
                          <w:shd w:val="clear" w:color="auto" w:fill="FFFFFF"/>
                        </w:rPr>
                        <w:t xml:space="preserve"> SQL Server.</w:t>
                      </w:r>
                    </w:p>
                    <w:p w14:paraId="309C72C3" w14:textId="18965249" w:rsidR="003B4B32" w:rsidRPr="00A540FB" w:rsidRDefault="003B4B32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3B4B32">
                        <w:rPr>
                          <w:rFonts w:cs="Open Sans"/>
                          <w:shd w:val="clear" w:color="auto" w:fill="FFFFFF"/>
                        </w:rPr>
                        <w:t>Proficien</w:t>
                      </w:r>
                      <w:r w:rsidR="00BD6134" w:rsidRPr="00A540FB">
                        <w:rPr>
                          <w:rFonts w:cs="Open Sans"/>
                          <w:shd w:val="clear" w:color="auto" w:fill="FFFFFF"/>
                        </w:rPr>
                        <w:t>t</w:t>
                      </w:r>
                      <w:r w:rsidRPr="003B4B32">
                        <w:rPr>
                          <w:rFonts w:cs="Open Sans"/>
                          <w:shd w:val="clear" w:color="auto" w:fill="FFFFFF"/>
                        </w:rPr>
                        <w:t xml:space="preserve"> in programming with IDEs like Eclipse,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 xml:space="preserve"> NetBeans and IntelliJ IDEA</w:t>
                      </w:r>
                      <w:r w:rsidRPr="003B4B32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59DF76B0" w14:textId="2FF79339" w:rsidR="0041687B" w:rsidRPr="00A540FB" w:rsidRDefault="0041687B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Knowledge of</w:t>
                      </w:r>
                      <w:r w:rsidRPr="0041687B">
                        <w:rPr>
                          <w:rFonts w:cs="Open Sans"/>
                          <w:shd w:val="clear" w:color="auto" w:fill="FFFFFF"/>
                        </w:rPr>
                        <w:t> Maven tool to build, overlay and deploy the code.</w:t>
                      </w:r>
                    </w:p>
                    <w:p w14:paraId="07ADD3DC" w14:textId="4A999077" w:rsidR="0041687B" w:rsidRPr="0041687B" w:rsidRDefault="0041687B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41687B">
                        <w:rPr>
                          <w:rFonts w:cs="Open Sans"/>
                          <w:shd w:val="clear" w:color="auto" w:fill="FFFFFF"/>
                        </w:rPr>
                        <w:t xml:space="preserve">Worked with version control tools 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like GIT</w:t>
                      </w:r>
                      <w:r w:rsidRPr="0041687B">
                        <w:rPr>
                          <w:rFonts w:cs="Open Sans"/>
                          <w:shd w:val="clear" w:color="auto" w:fill="FFFFFF"/>
                        </w:rPr>
                        <w:t> and GitHub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3640ABE4" w14:textId="2A2CEE6B" w:rsidR="004E74F9" w:rsidRPr="0041687B" w:rsidRDefault="004E74F9" w:rsidP="0041687B">
                      <w:pPr>
                        <w:shd w:val="clear" w:color="auto" w:fill="FFFFFF"/>
                        <w:spacing w:after="0" w:line="240" w:lineRule="auto"/>
                        <w:jc w:val="both"/>
                        <w:rPr>
                          <w:rFonts w:eastAsia="Times New Roman" w:cstheme="minorHAnsi"/>
                          <w:sz w:val="21"/>
                          <w:szCs w:val="21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817C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hidden="0" allowOverlap="1" wp14:anchorId="2716A018" wp14:editId="756295EC">
                <wp:simplePos x="0" y="0"/>
                <wp:positionH relativeFrom="column">
                  <wp:posOffset>-228600</wp:posOffset>
                </wp:positionH>
                <wp:positionV relativeFrom="paragraph">
                  <wp:posOffset>114935</wp:posOffset>
                </wp:positionV>
                <wp:extent cx="1362710" cy="257175"/>
                <wp:effectExtent l="0" t="0" r="0" b="952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710" cy="2571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7BC69E8" w14:textId="73B3D027" w:rsidR="004B2032" w:rsidRPr="008572F7" w:rsidRDefault="008572F7">
                            <w:pPr>
                              <w:spacing w:after="0" w:line="258" w:lineRule="auto"/>
                              <w:textDirection w:val="btLr"/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8572F7"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  <w:t>701-203-3236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16A018" id="Rectangle 35" o:spid="_x0000_s1032" style="position:absolute;margin-left:-18pt;margin-top:9.05pt;width:107.3pt;height:2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" filled="f" stroked="f">
                <v:textbox inset="2.53958mm,1.2694mm,2.53958mm,1.2694mm">
                  <w:txbxContent>
                    <w:p w14:paraId="17BC69E8" w14:textId="73B3D027" w:rsidR="004B2032" w:rsidRPr="008572F7" w:rsidRDefault="008572F7">
                      <w:pPr>
                        <w:spacing w:after="0" w:line="258" w:lineRule="auto"/>
                        <w:textDirection w:val="btLr"/>
                        <w:rPr>
                          <w:color w:val="FFFFFF" w:themeColor="background1"/>
                          <w:sz w:val="21"/>
                          <w:szCs w:val="21"/>
                        </w:rPr>
                      </w:pPr>
                      <w:r w:rsidRPr="008572F7">
                        <w:rPr>
                          <w:color w:val="FFFFFF" w:themeColor="background1"/>
                          <w:sz w:val="21"/>
                          <w:szCs w:val="21"/>
                        </w:rPr>
                        <w:t>701-203-3236</w:t>
                      </w:r>
                    </w:p>
                  </w:txbxContent>
                </v:textbox>
              </v:rect>
            </w:pict>
          </mc:Fallback>
        </mc:AlternateContent>
      </w:r>
      <w:r w:rsidR="00A817CB">
        <w:rPr>
          <w:noProof/>
        </w:rPr>
        <w:drawing>
          <wp:anchor distT="0" distB="0" distL="114300" distR="114300" simplePos="0" relativeHeight="251669504" behindDoc="0" locked="0" layoutInCell="1" hidden="0" allowOverlap="1" wp14:anchorId="4BE3FD49" wp14:editId="4297F5F1">
            <wp:simplePos x="0" y="0"/>
            <wp:positionH relativeFrom="column">
              <wp:posOffset>-361950</wp:posOffset>
            </wp:positionH>
            <wp:positionV relativeFrom="paragraph">
              <wp:posOffset>114935</wp:posOffset>
            </wp:positionV>
            <wp:extent cx="200025" cy="238125"/>
            <wp:effectExtent l="0" t="0" r="9525" b="9525"/>
            <wp:wrapNone/>
            <wp:docPr id="66" name="image66.png" descr="Smart Ph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png" descr="Smart Pho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38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66067D8" w14:textId="592DC89A" w:rsidR="004B2032" w:rsidRDefault="004B2032">
      <w:pPr>
        <w:spacing w:after="0"/>
      </w:pPr>
    </w:p>
    <w:p w14:paraId="6B7CC16D" w14:textId="4C75B1CF" w:rsidR="004B2032" w:rsidRDefault="00A817C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hidden="0" allowOverlap="1" wp14:anchorId="6063724F" wp14:editId="1D8911BC">
                <wp:simplePos x="0" y="0"/>
                <wp:positionH relativeFrom="column">
                  <wp:posOffset>-228600</wp:posOffset>
                </wp:positionH>
                <wp:positionV relativeFrom="paragraph">
                  <wp:posOffset>165735</wp:posOffset>
                </wp:positionV>
                <wp:extent cx="1832610" cy="26670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2610" cy="26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5D7D79" w14:textId="2C212D05" w:rsidR="004B2032" w:rsidRPr="008572F7" w:rsidRDefault="008572F7">
                            <w:pPr>
                              <w:spacing w:after="0" w:line="258" w:lineRule="auto"/>
                              <w:textDirection w:val="btLr"/>
                              <w:rPr>
                                <w:rFonts w:asciiTheme="majorHAnsi" w:hAnsiTheme="majorHAnsi" w:cstheme="majorHAnsi"/>
                                <w:color w:val="FFFFFF" w:themeColor="background1"/>
                              </w:rPr>
                            </w:pPr>
                            <w:r w:rsidRPr="008572F7">
                              <w:rPr>
                                <w:color w:val="FFFFFF" w:themeColor="background1"/>
                              </w:rPr>
                              <w:t>yuning.s@cvemail.com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63724F" id="Rectangle 18" o:spid="_x0000_s1033" style="position:absolute;margin-left:-18pt;margin-top:13.05pt;width:144.3pt;height:2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" filled="f" stroked="f">
                <v:textbox inset="2.53958mm,1.2694mm,2.53958mm,1.2694mm">
                  <w:txbxContent>
                    <w:p w14:paraId="195D7D79" w14:textId="2C212D05" w:rsidR="004B2032" w:rsidRPr="008572F7" w:rsidRDefault="008572F7">
                      <w:pPr>
                        <w:spacing w:after="0" w:line="258" w:lineRule="auto"/>
                        <w:textDirection w:val="btLr"/>
                        <w:rPr>
                          <w:rFonts w:asciiTheme="majorHAnsi" w:hAnsiTheme="majorHAnsi" w:cstheme="majorHAnsi"/>
                          <w:color w:val="FFFFFF" w:themeColor="background1"/>
                        </w:rPr>
                      </w:pPr>
                      <w:r w:rsidRPr="008572F7">
                        <w:rPr>
                          <w:color w:val="FFFFFF" w:themeColor="background1"/>
                        </w:rPr>
                        <w:t>yuning.s@cvemail.com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0" locked="0" layoutInCell="1" hidden="0" allowOverlap="1" wp14:anchorId="20B585A1" wp14:editId="7FDAB5C5">
            <wp:simplePos x="0" y="0"/>
            <wp:positionH relativeFrom="column">
              <wp:posOffset>-361950</wp:posOffset>
            </wp:positionH>
            <wp:positionV relativeFrom="paragraph">
              <wp:posOffset>146685</wp:posOffset>
            </wp:positionV>
            <wp:extent cx="200025" cy="238125"/>
            <wp:effectExtent l="0" t="0" r="9525" b="9525"/>
            <wp:wrapNone/>
            <wp:docPr id="64" name="image42.png" descr="E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 descr="Email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38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2C156B75" w14:textId="0DBFB72A" w:rsidR="004B2032" w:rsidRDefault="004B2032">
      <w:pPr>
        <w:spacing w:after="0"/>
      </w:pPr>
    </w:p>
    <w:p w14:paraId="4CC840E5" w14:textId="26DA4EA7" w:rsidR="004B2032" w:rsidRDefault="00A817C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hidden="0" allowOverlap="1" wp14:anchorId="13F4E7D2" wp14:editId="65587C48">
                <wp:simplePos x="0" y="0"/>
                <wp:positionH relativeFrom="column">
                  <wp:posOffset>-219075</wp:posOffset>
                </wp:positionH>
                <wp:positionV relativeFrom="paragraph">
                  <wp:posOffset>197485</wp:posOffset>
                </wp:positionV>
                <wp:extent cx="1520190" cy="238125"/>
                <wp:effectExtent l="0" t="0" r="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BEC9681" w14:textId="471E1B72" w:rsidR="004B2032" w:rsidRPr="009E0A82" w:rsidRDefault="00E7191B">
                            <w:pPr>
                              <w:spacing w:after="0" w:line="258" w:lineRule="auto"/>
                              <w:textDirection w:val="btLr"/>
                            </w:pPr>
                            <w:r>
                              <w:rPr>
                                <w:rFonts w:eastAsia="Bliss Pro"/>
                                <w:color w:val="FFFFFF"/>
                              </w:rPr>
                              <w:t>NJ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4E7D2" id="Rectangle 5" o:spid="_x0000_s1034" style="position:absolute;margin-left:-17.25pt;margin-top:15.55pt;width:119.7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" filled="f" stroked="f">
                <v:textbox inset="2.53958mm,1.2694mm,2.53958mm,1.2694mm">
                  <w:txbxContent>
                    <w:p w14:paraId="3BEC9681" w14:textId="471E1B72" w:rsidR="004B2032" w:rsidRPr="009E0A82" w:rsidRDefault="00E7191B">
                      <w:pPr>
                        <w:spacing w:after="0" w:line="258" w:lineRule="auto"/>
                        <w:textDirection w:val="btLr"/>
                      </w:pPr>
                      <w:r>
                        <w:rPr>
                          <w:rFonts w:eastAsia="Bliss Pro"/>
                          <w:color w:val="FFFFFF"/>
                        </w:rPr>
                        <w:t>NJ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3600" behindDoc="0" locked="0" layoutInCell="1" hidden="0" allowOverlap="1" wp14:anchorId="45C562CE" wp14:editId="025E7931">
            <wp:simplePos x="0" y="0"/>
            <wp:positionH relativeFrom="column">
              <wp:posOffset>-361950</wp:posOffset>
            </wp:positionH>
            <wp:positionV relativeFrom="paragraph">
              <wp:posOffset>197485</wp:posOffset>
            </wp:positionV>
            <wp:extent cx="200025" cy="238125"/>
            <wp:effectExtent l="0" t="0" r="9525" b="9525"/>
            <wp:wrapNone/>
            <wp:docPr id="63" name="image1.png" descr="Hou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House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0025" cy="238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96E5F6B" w14:textId="271A0153" w:rsidR="004B2032" w:rsidRDefault="004B2032">
      <w:pPr>
        <w:spacing w:after="0"/>
      </w:pPr>
    </w:p>
    <w:p w14:paraId="5A4F579F" w14:textId="7737E4A7" w:rsidR="004B2032" w:rsidRDefault="00D1564A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hidden="0" allowOverlap="1" wp14:anchorId="2286DFD8" wp14:editId="3D9493D8">
                <wp:simplePos x="0" y="0"/>
                <wp:positionH relativeFrom="column">
                  <wp:posOffset>-424815</wp:posOffset>
                </wp:positionH>
                <wp:positionV relativeFrom="paragraph">
                  <wp:posOffset>182245</wp:posOffset>
                </wp:positionV>
                <wp:extent cx="1962150" cy="459105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459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E7F8C9F" w14:textId="77777777" w:rsidR="004B2032" w:rsidRDefault="002A4280" w:rsidP="006730C0">
                            <w:pPr>
                              <w:spacing w:line="258" w:lineRule="auto"/>
                              <w:jc w:val="center"/>
                              <w:textDirection w:val="btLr"/>
                            </w:pPr>
                            <w:r>
                              <w:rPr>
                                <w:rFonts w:ascii="Bliss Pro" w:eastAsia="Bliss Pro" w:hAnsi="Bliss Pro" w:cs="Bliss Pro"/>
                                <w:b/>
                                <w:color w:val="FFFFFF"/>
                                <w:sz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86DFD8" id="Rectangle 27" o:spid="_x0000_s1035" style="position:absolute;margin-left:-33.45pt;margin-top:14.35pt;width:154.5pt;height:36.1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" filled="f" stroked="f">
                <v:textbox inset="2.53958mm,1.2694mm,2.53958mm,1.2694mm">
                  <w:txbxContent>
                    <w:p w14:paraId="1E7F8C9F" w14:textId="77777777" w:rsidR="004B2032" w:rsidRDefault="002A4280" w:rsidP="006730C0">
                      <w:pPr>
                        <w:spacing w:line="258" w:lineRule="auto"/>
                        <w:jc w:val="center"/>
                        <w:textDirection w:val="btLr"/>
                      </w:pPr>
                      <w:r>
                        <w:rPr>
                          <w:rFonts w:ascii="Bliss Pro" w:eastAsia="Bliss Pro" w:hAnsi="Bliss Pro" w:cs="Bliss Pro"/>
                          <w:b/>
                          <w:color w:val="FFFFFF"/>
                          <w:sz w:val="28"/>
                        </w:rPr>
                        <w:t>EDUCATION</w:t>
                      </w:r>
                    </w:p>
                  </w:txbxContent>
                </v:textbox>
              </v:rect>
            </w:pict>
          </mc:Fallback>
        </mc:AlternateContent>
      </w:r>
    </w:p>
    <w:p w14:paraId="30E1611B" w14:textId="747859D3" w:rsidR="004B2032" w:rsidRDefault="00D1564A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hidden="0" allowOverlap="1" wp14:anchorId="7470D775" wp14:editId="7FE15F1D">
                <wp:simplePos x="0" y="0"/>
                <wp:positionH relativeFrom="column">
                  <wp:posOffset>-577850</wp:posOffset>
                </wp:positionH>
                <wp:positionV relativeFrom="paragraph">
                  <wp:posOffset>274955</wp:posOffset>
                </wp:positionV>
                <wp:extent cx="2097405" cy="1270"/>
                <wp:effectExtent l="0" t="0" r="17145" b="3683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2097405" cy="127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2A47EC" id="Straight Arrow Connector 22" o:spid="_x0000_s1026" type="#_x0000_t32" style="position:absolute;margin-left:-45.5pt;margin-top:21.65pt;width:165.15pt;height:.1pt;rotation:18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" strokecolor="white [3201]" strokeweight="1.5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51570354" w14:textId="629FB8FC" w:rsidR="004B2032" w:rsidRDefault="00D1564A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hidden="0" allowOverlap="1" wp14:anchorId="2D9851C2" wp14:editId="17C1800C">
                <wp:simplePos x="0" y="0"/>
                <wp:positionH relativeFrom="column">
                  <wp:posOffset>-428625</wp:posOffset>
                </wp:positionH>
                <wp:positionV relativeFrom="paragraph">
                  <wp:posOffset>137795</wp:posOffset>
                </wp:positionV>
                <wp:extent cx="2543175" cy="1076325"/>
                <wp:effectExtent l="0" t="0" r="0" b="95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CFCBB3E" w14:textId="02882CE9" w:rsidR="00A911AB" w:rsidRPr="00F12941" w:rsidRDefault="00A911AB" w:rsidP="00F12941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F12941"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Masters in </w:t>
                            </w:r>
                            <w:r w:rsidR="006F57A3" w:rsidRPr="006F57A3"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Software Engineering</w:t>
                            </w:r>
                          </w:p>
                          <w:p w14:paraId="6A713B90" w14:textId="77777777" w:rsidR="006F57A3" w:rsidRPr="006F57A3" w:rsidRDefault="006F57A3" w:rsidP="006F57A3">
                            <w:pPr>
                              <w:spacing w:after="0" w:line="240" w:lineRule="auto"/>
                              <w:textDirection w:val="btLr"/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6F57A3"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  <w:t>Stevens Institute of Technology</w:t>
                            </w:r>
                          </w:p>
                          <w:p w14:paraId="3C5EB7EF" w14:textId="1506FE46" w:rsidR="00F12941" w:rsidRPr="00F12941" w:rsidRDefault="006F57A3" w:rsidP="006F57A3">
                            <w:pPr>
                              <w:spacing w:after="0" w:line="240" w:lineRule="auto"/>
                              <w:textDirection w:val="btLr"/>
                              <w:rPr>
                                <w:b/>
                                <w:bCs/>
                                <w:color w:val="FFFFFF" w:themeColor="background1"/>
                                <w:sz w:val="14"/>
                                <w:szCs w:val="14"/>
                              </w:rPr>
                            </w:pPr>
                            <w:r w:rsidRPr="006F57A3"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  <w:t>Hoboken, NJ</w:t>
                            </w:r>
                          </w:p>
                          <w:p w14:paraId="435E67AD" w14:textId="6E50BCCC" w:rsidR="00F12941" w:rsidRPr="00F12941" w:rsidRDefault="00F12941" w:rsidP="00A817CB">
                            <w:pPr>
                              <w:spacing w:after="0" w:line="240" w:lineRule="auto"/>
                              <w:ind w:right="-191"/>
                              <w:textDirection w:val="btLr"/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Bachelors</w:t>
                            </w:r>
                            <w:r w:rsidRPr="00F12941"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 xml:space="preserve"> in </w:t>
                            </w:r>
                            <w:r w:rsidR="006F57A3" w:rsidRPr="006F57A3">
                              <w:rPr>
                                <w:b/>
                                <w:bCs/>
                                <w:color w:val="FFFFFF" w:themeColor="background1"/>
                                <w:sz w:val="21"/>
                                <w:szCs w:val="21"/>
                              </w:rPr>
                              <w:t>Software Engineering</w:t>
                            </w:r>
                          </w:p>
                          <w:p w14:paraId="24880233" w14:textId="77777777" w:rsidR="006F57A3" w:rsidRPr="006F57A3" w:rsidRDefault="006F57A3" w:rsidP="006F57A3">
                            <w:pPr>
                              <w:spacing w:after="0" w:line="240" w:lineRule="auto"/>
                              <w:textDirection w:val="btLr"/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6F57A3"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  <w:t>Yunnan University</w:t>
                            </w:r>
                          </w:p>
                          <w:p w14:paraId="2283A4DC" w14:textId="10C935E6" w:rsidR="00F12941" w:rsidRPr="00F12941" w:rsidRDefault="006F57A3" w:rsidP="006F57A3">
                            <w:pPr>
                              <w:spacing w:after="0" w:line="240" w:lineRule="auto"/>
                              <w:textDirection w:val="btLr"/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</w:pPr>
                            <w:r w:rsidRPr="006F57A3">
                              <w:rPr>
                                <w:color w:val="FFFFFF" w:themeColor="background1"/>
                                <w:sz w:val="21"/>
                                <w:szCs w:val="21"/>
                              </w:rPr>
                              <w:t>Kunming, Yunnan Province, China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9851C2" id="Rectangle 20" o:spid="_x0000_s1036" style="position:absolute;margin-left:-33.75pt;margin-top:10.85pt;width:200.25pt;height:84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" filled="f" stroked="f">
                <v:textbox inset="2.53958mm,1.2694mm,2.53958mm,1.2694mm">
                  <w:txbxContent>
                    <w:p w14:paraId="0CFCBB3E" w14:textId="02882CE9" w:rsidR="00A911AB" w:rsidRPr="00F12941" w:rsidRDefault="00A911AB" w:rsidP="00F12941">
                      <w:pPr>
                        <w:spacing w:after="0" w:line="240" w:lineRule="auto"/>
                        <w:textDirection w:val="btLr"/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</w:pPr>
                      <w:proofErr w:type="gramStart"/>
                      <w:r w:rsidRPr="00F12941"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Masters in </w:t>
                      </w:r>
                      <w:r w:rsidR="006F57A3" w:rsidRPr="006F57A3"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Software Engineering</w:t>
                      </w:r>
                      <w:proofErr w:type="gramEnd"/>
                    </w:p>
                    <w:p w14:paraId="6A713B90" w14:textId="77777777" w:rsidR="006F57A3" w:rsidRPr="006F57A3" w:rsidRDefault="006F57A3" w:rsidP="006F57A3">
                      <w:pPr>
                        <w:spacing w:after="0" w:line="240" w:lineRule="auto"/>
                        <w:textDirection w:val="btLr"/>
                        <w:rPr>
                          <w:color w:val="FFFFFF" w:themeColor="background1"/>
                          <w:sz w:val="21"/>
                          <w:szCs w:val="21"/>
                        </w:rPr>
                      </w:pPr>
                      <w:r w:rsidRPr="006F57A3">
                        <w:rPr>
                          <w:color w:val="FFFFFF" w:themeColor="background1"/>
                          <w:sz w:val="21"/>
                          <w:szCs w:val="21"/>
                        </w:rPr>
                        <w:t>Stevens Institute of Technology</w:t>
                      </w:r>
                    </w:p>
                    <w:p w14:paraId="3C5EB7EF" w14:textId="1506FE46" w:rsidR="00F12941" w:rsidRPr="00F12941" w:rsidRDefault="006F57A3" w:rsidP="006F57A3">
                      <w:pPr>
                        <w:spacing w:after="0" w:line="240" w:lineRule="auto"/>
                        <w:textDirection w:val="btLr"/>
                        <w:rPr>
                          <w:b/>
                          <w:bCs/>
                          <w:color w:val="FFFFFF" w:themeColor="background1"/>
                          <w:sz w:val="14"/>
                          <w:szCs w:val="14"/>
                        </w:rPr>
                      </w:pPr>
                      <w:r w:rsidRPr="006F57A3">
                        <w:rPr>
                          <w:color w:val="FFFFFF" w:themeColor="background1"/>
                          <w:sz w:val="21"/>
                          <w:szCs w:val="21"/>
                        </w:rPr>
                        <w:t>Hoboken, NJ</w:t>
                      </w:r>
                    </w:p>
                    <w:p w14:paraId="435E67AD" w14:textId="6E50BCCC" w:rsidR="00F12941" w:rsidRPr="00F12941" w:rsidRDefault="00F12941" w:rsidP="00A817CB">
                      <w:pPr>
                        <w:spacing w:after="0" w:line="240" w:lineRule="auto"/>
                        <w:ind w:right="-191"/>
                        <w:textDirection w:val="btLr"/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</w:pPr>
                      <w:proofErr w:type="gramStart"/>
                      <w:r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Bachelors</w:t>
                      </w:r>
                      <w:r w:rsidRPr="00F12941"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 xml:space="preserve"> in </w:t>
                      </w:r>
                      <w:r w:rsidR="006F57A3" w:rsidRPr="006F57A3">
                        <w:rPr>
                          <w:b/>
                          <w:bCs/>
                          <w:color w:val="FFFFFF" w:themeColor="background1"/>
                          <w:sz w:val="21"/>
                          <w:szCs w:val="21"/>
                        </w:rPr>
                        <w:t>Software Engineering</w:t>
                      </w:r>
                      <w:proofErr w:type="gramEnd"/>
                    </w:p>
                    <w:p w14:paraId="24880233" w14:textId="77777777" w:rsidR="006F57A3" w:rsidRPr="006F57A3" w:rsidRDefault="006F57A3" w:rsidP="006F57A3">
                      <w:pPr>
                        <w:spacing w:after="0" w:line="240" w:lineRule="auto"/>
                        <w:textDirection w:val="btLr"/>
                        <w:rPr>
                          <w:color w:val="FFFFFF" w:themeColor="background1"/>
                          <w:sz w:val="21"/>
                          <w:szCs w:val="21"/>
                        </w:rPr>
                      </w:pPr>
                      <w:r w:rsidRPr="006F57A3">
                        <w:rPr>
                          <w:color w:val="FFFFFF" w:themeColor="background1"/>
                          <w:sz w:val="21"/>
                          <w:szCs w:val="21"/>
                        </w:rPr>
                        <w:t>Yunnan University</w:t>
                      </w:r>
                    </w:p>
                    <w:p w14:paraId="2283A4DC" w14:textId="10C935E6" w:rsidR="00F12941" w:rsidRPr="00F12941" w:rsidRDefault="006F57A3" w:rsidP="006F57A3">
                      <w:pPr>
                        <w:spacing w:after="0" w:line="240" w:lineRule="auto"/>
                        <w:textDirection w:val="btLr"/>
                        <w:rPr>
                          <w:color w:val="FFFFFF" w:themeColor="background1"/>
                          <w:sz w:val="21"/>
                          <w:szCs w:val="21"/>
                        </w:rPr>
                      </w:pPr>
                      <w:r w:rsidRPr="006F57A3">
                        <w:rPr>
                          <w:color w:val="FFFFFF" w:themeColor="background1"/>
                          <w:sz w:val="21"/>
                          <w:szCs w:val="21"/>
                        </w:rPr>
                        <w:t>Kunming, Yunnan Province, China</w:t>
                      </w:r>
                    </w:p>
                  </w:txbxContent>
                </v:textbox>
              </v:rect>
            </w:pict>
          </mc:Fallback>
        </mc:AlternateContent>
      </w:r>
    </w:p>
    <w:p w14:paraId="1227820A" w14:textId="5C9F5DC4" w:rsidR="004B2032" w:rsidRDefault="004B2032">
      <w:pPr>
        <w:spacing w:after="0"/>
      </w:pPr>
    </w:p>
    <w:p w14:paraId="10B468EA" w14:textId="2C160CA3" w:rsidR="004B2032" w:rsidRDefault="004B2032">
      <w:pPr>
        <w:spacing w:after="0"/>
      </w:pPr>
    </w:p>
    <w:p w14:paraId="7429A415" w14:textId="3E0BB807" w:rsidR="004B2032" w:rsidRDefault="004B2032">
      <w:pPr>
        <w:spacing w:after="0"/>
      </w:pPr>
    </w:p>
    <w:p w14:paraId="7C88B9FA" w14:textId="0D84DC1F" w:rsidR="004B2032" w:rsidRDefault="004B2032">
      <w:pPr>
        <w:spacing w:after="0"/>
      </w:pPr>
    </w:p>
    <w:p w14:paraId="2453B1DE" w14:textId="41159F1E" w:rsidR="004B2032" w:rsidRDefault="00A817C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hidden="0" allowOverlap="1" wp14:anchorId="4F0C3237" wp14:editId="6F532A39">
                <wp:simplePos x="0" y="0"/>
                <wp:positionH relativeFrom="page">
                  <wp:posOffset>9525</wp:posOffset>
                </wp:positionH>
                <wp:positionV relativeFrom="paragraph">
                  <wp:posOffset>264795</wp:posOffset>
                </wp:positionV>
                <wp:extent cx="1976755" cy="342900"/>
                <wp:effectExtent l="0" t="0" r="0" b="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6755" cy="342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F12537E" w14:textId="0B317885" w:rsidR="004B2032" w:rsidRPr="009C6C4F" w:rsidRDefault="009C6C4F" w:rsidP="008C77A5">
                            <w:pPr>
                              <w:spacing w:line="258" w:lineRule="auto"/>
                              <w:jc w:val="center"/>
                              <w:textDirection w:val="btL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rFonts w:ascii="Bliss Pro" w:eastAsia="Bliss Pro" w:hAnsi="Bliss Pro" w:cs="Bliss Pro"/>
                                <w:b/>
                                <w:color w:val="FFFFFF"/>
                                <w:sz w:val="28"/>
                                <w:lang w:val="en-IN"/>
                              </w:rPr>
                              <w:t>SKILLS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0C3237" id="Rectangle 46" o:spid="_x0000_s1037" style="position:absolute;margin-left:.75pt;margin-top:20.85pt;width:155.65pt;height:27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" filled="f" stroked="f">
                <v:textbox inset="2.53958mm,1.2694mm,2.53958mm,1.2694mm">
                  <w:txbxContent>
                    <w:p w14:paraId="6F12537E" w14:textId="0B317885" w:rsidR="004B2032" w:rsidRPr="009C6C4F" w:rsidRDefault="009C6C4F" w:rsidP="008C77A5">
                      <w:pPr>
                        <w:spacing w:line="258" w:lineRule="auto"/>
                        <w:jc w:val="center"/>
                        <w:textDirection w:val="btLr"/>
                        <w:rPr>
                          <w:lang w:val="en-IN"/>
                        </w:rPr>
                      </w:pPr>
                      <w:r>
                        <w:rPr>
                          <w:rFonts w:ascii="Bliss Pro" w:eastAsia="Bliss Pro" w:hAnsi="Bliss Pro" w:cs="Bliss Pro"/>
                          <w:b/>
                          <w:color w:val="FFFFFF"/>
                          <w:sz w:val="28"/>
                          <w:lang w:val="en-IN"/>
                        </w:rPr>
                        <w:t>SKILLS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39DB69D7" w14:textId="51580B32" w:rsidR="004B2032" w:rsidRDefault="004B2032">
      <w:pPr>
        <w:spacing w:after="0"/>
      </w:pPr>
    </w:p>
    <w:p w14:paraId="31782EEE" w14:textId="0FC30B16" w:rsidR="004B2032" w:rsidRDefault="00A817CB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hidden="0" allowOverlap="1" wp14:anchorId="2535E93F" wp14:editId="37E6950A">
                <wp:simplePos x="0" y="0"/>
                <wp:positionH relativeFrom="column">
                  <wp:posOffset>-567690</wp:posOffset>
                </wp:positionH>
                <wp:positionV relativeFrom="paragraph">
                  <wp:posOffset>234951</wp:posOffset>
                </wp:positionV>
                <wp:extent cx="2097405" cy="1905"/>
                <wp:effectExtent l="0" t="0" r="17145" b="3619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2097405" cy="1905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chemeClr val="lt1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0EF0CF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2" o:spid="_x0000_s1026" type="#_x0000_t32" style="position:absolute;margin-left:-44.7pt;margin-top:18.5pt;width:165.15pt;height:.15pt;rotation:18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" strokecolor="white [3201]" strokeweight="1.5pt">
                <v:stroke startarrowwidth="narrow" startarrowlength="short" endarrowwidth="narrow" endarrowlength="short" joinstyle="miter"/>
              </v:shape>
            </w:pict>
          </mc:Fallback>
        </mc:AlternateContent>
      </w:r>
    </w:p>
    <w:p w14:paraId="6AAD216C" w14:textId="488CF913" w:rsidR="004B2032" w:rsidRDefault="004E4228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hidden="0" allowOverlap="1" wp14:anchorId="5B552FE9" wp14:editId="71D8DDAE">
                <wp:simplePos x="0" y="0"/>
                <wp:positionH relativeFrom="column">
                  <wp:posOffset>2128520</wp:posOffset>
                </wp:positionH>
                <wp:positionV relativeFrom="paragraph">
                  <wp:posOffset>119077</wp:posOffset>
                </wp:positionV>
                <wp:extent cx="1673225" cy="30861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3225" cy="3086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EADA13E" w14:textId="77777777" w:rsidR="004B2032" w:rsidRDefault="002A4280">
                            <w:pPr>
                              <w:spacing w:line="258" w:lineRule="auto"/>
                              <w:textDirection w:val="btLr"/>
                            </w:pPr>
                            <w:r>
                              <w:rPr>
                                <w:rFonts w:ascii="Bliss Pro" w:eastAsia="Bliss Pro" w:hAnsi="Bliss Pro" w:cs="Bliss Pro"/>
                                <w:b/>
                                <w:color w:val="1F4E79"/>
                                <w:sz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552FE9" id="Rectangle 17" o:spid="_x0000_s1038" style="position:absolute;margin-left:167.6pt;margin-top:9.4pt;width:131.75pt;height:24.3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" filled="f" stroked="f">
                <v:textbox inset="2.53958mm,1.2694mm,2.53958mm,1.2694mm">
                  <w:txbxContent>
                    <w:p w14:paraId="5EADA13E" w14:textId="77777777" w:rsidR="004B2032" w:rsidRDefault="002A4280">
                      <w:pPr>
                        <w:spacing w:line="258" w:lineRule="auto"/>
                        <w:textDirection w:val="btLr"/>
                      </w:pPr>
                      <w:r>
                        <w:rPr>
                          <w:rFonts w:ascii="Bliss Pro" w:eastAsia="Bliss Pro" w:hAnsi="Bliss Pro" w:cs="Bliss Pro"/>
                          <w:b/>
                          <w:color w:val="1F4E79"/>
                          <w:sz w:val="28"/>
                        </w:rPr>
                        <w:t>EXPERIENCE</w:t>
                      </w:r>
                    </w:p>
                  </w:txbxContent>
                </v:textbox>
              </v:rect>
            </w:pict>
          </mc:Fallback>
        </mc:AlternateContent>
      </w:r>
      <w:r w:rsidR="008C33D2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hidden="0" allowOverlap="1" wp14:anchorId="34344C51" wp14:editId="6C181B66">
                <wp:simplePos x="0" y="0"/>
                <wp:positionH relativeFrom="column">
                  <wp:posOffset>-425450</wp:posOffset>
                </wp:positionH>
                <wp:positionV relativeFrom="paragraph">
                  <wp:posOffset>116840</wp:posOffset>
                </wp:positionV>
                <wp:extent cx="2543175" cy="5873750"/>
                <wp:effectExtent l="0" t="0" r="0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43175" cy="5873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2EA8B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Methodologies:</w:t>
                            </w:r>
                          </w:p>
                          <w:p w14:paraId="4C0CC4F1" w14:textId="40965356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SDLC, Agile, Waterfall</w:t>
                            </w:r>
                          </w:p>
                          <w:p w14:paraId="6207E38E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79299C37" w14:textId="77777777" w:rsidR="00494FD3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Languages:</w:t>
                            </w:r>
                          </w:p>
                          <w:p w14:paraId="1DCDFE13" w14:textId="462E4C15" w:rsidR="00C25EE8" w:rsidRPr="00494FD3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Java, SQL</w:t>
                            </w:r>
                          </w:p>
                          <w:p w14:paraId="32283D21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0298D8D3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Java Technologies:</w:t>
                            </w:r>
                          </w:p>
                          <w:p w14:paraId="3CC2D9CA" w14:textId="4CBDE697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bookmarkStart w:id="0" w:name="_Hlk71534759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 xml:space="preserve">JDBC, </w:t>
                            </w:r>
                            <w:bookmarkStart w:id="1" w:name="_Hlk69116073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JavaBeans</w:t>
                            </w:r>
                            <w:bookmarkEnd w:id="1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, Restful, Servlets, JSP</w:t>
                            </w:r>
                            <w:bookmarkEnd w:id="0"/>
                          </w:p>
                          <w:p w14:paraId="2C441343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1A29EAA3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J2EE Frameworks:</w:t>
                            </w:r>
                          </w:p>
                          <w:p w14:paraId="551B27EF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 xml:space="preserve">Spring MVC, Spring Boot, </w:t>
                            </w:r>
                            <w:bookmarkStart w:id="2" w:name="_Hlk70004283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Hibernate</w:t>
                            </w:r>
                            <w:bookmarkEnd w:id="2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, JSF</w:t>
                            </w:r>
                          </w:p>
                          <w:p w14:paraId="0DD7E8EC" w14:textId="6935A50B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IDE Tools:</w:t>
                            </w:r>
                          </w:p>
                          <w:p w14:paraId="2F0F6B32" w14:textId="6E691639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Eclipse, NetBeans, IntelliJ IDEA.</w:t>
                            </w:r>
                          </w:p>
                          <w:p w14:paraId="50866D1C" w14:textId="77777777" w:rsidR="00494FD3" w:rsidRPr="00C25EE8" w:rsidRDefault="00494FD3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7D901F3F" w14:textId="6C705768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Web Technologies:</w:t>
                            </w:r>
                          </w:p>
                          <w:p w14:paraId="1D0BBC09" w14:textId="5014B44C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bookmarkStart w:id="3" w:name="_Hlk70004209"/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HTML, CSS, Bootstrap, JavaScript, jQuery, XML, JSON, AJAX</w:t>
                            </w:r>
                            <w:bookmarkEnd w:id="3"/>
                          </w:p>
                          <w:p w14:paraId="45559B61" w14:textId="77777777" w:rsidR="00494FD3" w:rsidRPr="00C25EE8" w:rsidRDefault="00494FD3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66395A64" w14:textId="68B9E17E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 xml:space="preserve">Databases </w:t>
                            </w:r>
                          </w:p>
                          <w:p w14:paraId="414DA637" w14:textId="154D216C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MySQL, SQL Server</w:t>
                            </w:r>
                            <w:r w:rsidR="00D27145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 xml:space="preserve">, </w:t>
                            </w:r>
                            <w:r w:rsidR="00D27145" w:rsidRPr="00D27145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MongoDB</w:t>
                            </w:r>
                          </w:p>
                          <w:p w14:paraId="086F8BC1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5AEE576F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Version Control &amp; Other Tools:</w:t>
                            </w:r>
                          </w:p>
                          <w:p w14:paraId="049D13CC" w14:textId="5F18C87F" w:rsid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 xml:space="preserve">GIT, </w:t>
                            </w:r>
                            <w:r w:rsidR="0048207A" w:rsidRPr="0048207A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GitHub</w:t>
                            </w:r>
                            <w:r w:rsidR="0048207A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 xml:space="preserve">, </w:t>
                            </w: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Maven, MS Office</w:t>
                            </w:r>
                          </w:p>
                          <w:p w14:paraId="57B2DA22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Cs/>
                                <w:color w:val="FFFFFF" w:themeColor="background1"/>
                                <w:sz w:val="6"/>
                                <w:szCs w:val="6"/>
                                <w:lang w:eastAsia="en-US"/>
                              </w:rPr>
                            </w:pPr>
                          </w:p>
                          <w:p w14:paraId="190D1DC1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b/>
                                <w:color w:val="FFFFFF" w:themeColor="background1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/>
                                <w:color w:val="FFFFFF" w:themeColor="background1"/>
                                <w:lang w:eastAsia="en-US"/>
                              </w:rPr>
                              <w:t>Operating Systems:</w:t>
                            </w:r>
                          </w:p>
                          <w:p w14:paraId="273B21C6" w14:textId="77777777" w:rsidR="00C25EE8" w:rsidRPr="00C25EE8" w:rsidRDefault="00C25EE8" w:rsidP="00C25EE8">
                            <w:pPr>
                              <w:autoSpaceDE w:val="0"/>
                              <w:autoSpaceDN w:val="0"/>
                              <w:adjustRightInd w:val="0"/>
                              <w:spacing w:after="0" w:line="276" w:lineRule="auto"/>
                              <w:textAlignment w:val="center"/>
                              <w:rPr>
                                <w:rFonts w:cs="Arial"/>
                                <w:color w:val="FFFFFF" w:themeColor="background1"/>
                                <w:sz w:val="20"/>
                                <w:szCs w:val="16"/>
                                <w:lang w:eastAsia="en-US"/>
                              </w:rPr>
                            </w:pPr>
                            <w:r w:rsidRPr="00C25EE8">
                              <w:rPr>
                                <w:rFonts w:cs="Arial"/>
                                <w:bCs/>
                                <w:color w:val="FFFFFF" w:themeColor="background1"/>
                                <w:lang w:eastAsia="en-US"/>
                              </w:rPr>
                              <w:t>Windows, Linux</w:t>
                            </w:r>
                          </w:p>
                          <w:p w14:paraId="247447E4" w14:textId="77777777" w:rsidR="00F12941" w:rsidRPr="00F12941" w:rsidRDefault="00F12941" w:rsidP="00F12941">
                            <w:pPr>
                              <w:spacing w:after="0" w:line="240" w:lineRule="auto"/>
                              <w:jc w:val="both"/>
                              <w:rPr>
                                <w:color w:val="FFFFFF" w:themeColor="background1"/>
                                <w:szCs w:val="20"/>
                              </w:rPr>
                            </w:pPr>
                          </w:p>
                          <w:p w14:paraId="59295E08" w14:textId="7B750F27" w:rsidR="00611487" w:rsidRPr="00F12941" w:rsidRDefault="00611487" w:rsidP="008E16F8">
                            <w:pPr>
                              <w:spacing w:after="0" w:line="240" w:lineRule="auto"/>
                              <w:textDirection w:val="btL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44C51" id="Rectangle 60" o:spid="_x0000_s1039" style="position:absolute;margin-left:-33.5pt;margin-top:9.2pt;width:200.25pt;height:462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" filled="f" stroked="f">
                <v:textbox inset="2.53958mm,1.2694mm,2.53958mm,1.2694mm">
                  <w:txbxContent>
                    <w:p w14:paraId="73A2EA8B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Methodologies:</w:t>
                      </w:r>
                    </w:p>
                    <w:p w14:paraId="4C0CC4F1" w14:textId="40965356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SDLC, Agile, Waterfall</w:t>
                      </w:r>
                    </w:p>
                    <w:p w14:paraId="6207E38E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79299C37" w14:textId="77777777" w:rsidR="00494FD3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Languages:</w:t>
                      </w:r>
                    </w:p>
                    <w:p w14:paraId="1DCDFE13" w14:textId="462E4C15" w:rsidR="00C25EE8" w:rsidRPr="00494FD3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Java, SQL</w:t>
                      </w:r>
                    </w:p>
                    <w:p w14:paraId="32283D21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0298D8D3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Java Technologies:</w:t>
                      </w:r>
                    </w:p>
                    <w:p w14:paraId="3CC2D9CA" w14:textId="4CBDE697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bookmarkStart w:id="4" w:name="_Hlk71534759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 xml:space="preserve">JDBC, </w:t>
                      </w:r>
                      <w:bookmarkStart w:id="5" w:name="_Hlk69116073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JavaBeans</w:t>
                      </w:r>
                      <w:bookmarkEnd w:id="5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, Restful, Servlets, JSP</w:t>
                      </w:r>
                      <w:bookmarkEnd w:id="4"/>
                    </w:p>
                    <w:p w14:paraId="2C441343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1A29EAA3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J2EE Frameworks:</w:t>
                      </w:r>
                    </w:p>
                    <w:p w14:paraId="551B27EF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 xml:space="preserve">Spring MVC, Spring Boot, </w:t>
                      </w:r>
                      <w:bookmarkStart w:id="6" w:name="_Hlk70004283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Hibernate</w:t>
                      </w:r>
                      <w:bookmarkEnd w:id="6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, JSF</w:t>
                      </w:r>
                    </w:p>
                    <w:p w14:paraId="0DD7E8EC" w14:textId="6935A50B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IDE Tools:</w:t>
                      </w:r>
                    </w:p>
                    <w:p w14:paraId="2F0F6B32" w14:textId="6E691639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Eclipse, NetBeans, IntelliJ IDEA.</w:t>
                      </w:r>
                    </w:p>
                    <w:p w14:paraId="50866D1C" w14:textId="77777777" w:rsidR="00494FD3" w:rsidRPr="00C25EE8" w:rsidRDefault="00494FD3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7D901F3F" w14:textId="6C705768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Web Technologies:</w:t>
                      </w:r>
                    </w:p>
                    <w:p w14:paraId="1D0BBC09" w14:textId="5014B44C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bookmarkStart w:id="7" w:name="_Hlk70004209"/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HTML, CSS, Bootstrap, JavaScript, jQuery, XML, JSON, AJAX</w:t>
                      </w:r>
                      <w:bookmarkEnd w:id="7"/>
                    </w:p>
                    <w:p w14:paraId="45559B61" w14:textId="77777777" w:rsidR="00494FD3" w:rsidRPr="00C25EE8" w:rsidRDefault="00494FD3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66395A64" w14:textId="68B9E17E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 xml:space="preserve">Databases </w:t>
                      </w:r>
                    </w:p>
                    <w:p w14:paraId="414DA637" w14:textId="154D216C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MySQL, SQL Server</w:t>
                      </w:r>
                      <w:r w:rsidR="00D27145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 xml:space="preserve">, </w:t>
                      </w:r>
                      <w:r w:rsidR="00D27145" w:rsidRPr="00D27145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MongoDB</w:t>
                      </w:r>
                    </w:p>
                    <w:p w14:paraId="086F8BC1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5AEE576F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Version Control &amp; Other Tools:</w:t>
                      </w:r>
                    </w:p>
                    <w:p w14:paraId="049D13CC" w14:textId="5F18C87F" w:rsid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 xml:space="preserve">GIT, </w:t>
                      </w:r>
                      <w:r w:rsidR="0048207A" w:rsidRPr="0048207A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GitHub</w:t>
                      </w:r>
                      <w:r w:rsidR="0048207A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 xml:space="preserve">, </w:t>
                      </w: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Maven, MS Office</w:t>
                      </w:r>
                    </w:p>
                    <w:p w14:paraId="57B2DA22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Cs/>
                          <w:color w:val="FFFFFF" w:themeColor="background1"/>
                          <w:sz w:val="6"/>
                          <w:szCs w:val="6"/>
                          <w:lang w:eastAsia="en-US"/>
                        </w:rPr>
                      </w:pPr>
                    </w:p>
                    <w:p w14:paraId="190D1DC1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b/>
                          <w:color w:val="FFFFFF" w:themeColor="background1"/>
                          <w:sz w:val="21"/>
                          <w:szCs w:val="21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/>
                          <w:color w:val="FFFFFF" w:themeColor="background1"/>
                          <w:lang w:eastAsia="en-US"/>
                        </w:rPr>
                        <w:t>Operating Systems:</w:t>
                      </w:r>
                    </w:p>
                    <w:p w14:paraId="273B21C6" w14:textId="77777777" w:rsidR="00C25EE8" w:rsidRPr="00C25EE8" w:rsidRDefault="00C25EE8" w:rsidP="00C25EE8">
                      <w:pPr>
                        <w:autoSpaceDE w:val="0"/>
                        <w:autoSpaceDN w:val="0"/>
                        <w:adjustRightInd w:val="0"/>
                        <w:spacing w:after="0" w:line="276" w:lineRule="auto"/>
                        <w:textAlignment w:val="center"/>
                        <w:rPr>
                          <w:rFonts w:cs="Arial"/>
                          <w:color w:val="FFFFFF" w:themeColor="background1"/>
                          <w:sz w:val="20"/>
                          <w:szCs w:val="16"/>
                          <w:lang w:eastAsia="en-US"/>
                        </w:rPr>
                      </w:pPr>
                      <w:r w:rsidRPr="00C25EE8">
                        <w:rPr>
                          <w:rFonts w:cs="Arial"/>
                          <w:bCs/>
                          <w:color w:val="FFFFFF" w:themeColor="background1"/>
                          <w:lang w:eastAsia="en-US"/>
                        </w:rPr>
                        <w:t>Windows, Linux</w:t>
                      </w:r>
                    </w:p>
                    <w:p w14:paraId="247447E4" w14:textId="77777777" w:rsidR="00F12941" w:rsidRPr="00F12941" w:rsidRDefault="00F12941" w:rsidP="00F12941">
                      <w:pPr>
                        <w:spacing w:after="0" w:line="240" w:lineRule="auto"/>
                        <w:jc w:val="both"/>
                        <w:rPr>
                          <w:color w:val="FFFFFF" w:themeColor="background1"/>
                          <w:szCs w:val="20"/>
                        </w:rPr>
                      </w:pPr>
                    </w:p>
                    <w:p w14:paraId="59295E08" w14:textId="7B750F27" w:rsidR="00611487" w:rsidRPr="00F12941" w:rsidRDefault="00611487" w:rsidP="008E16F8">
                      <w:pPr>
                        <w:spacing w:after="0" w:line="240" w:lineRule="auto"/>
                        <w:textDirection w:val="btLr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EE81896" w14:textId="6FAC2734" w:rsidR="004B2032" w:rsidRDefault="004B2032">
      <w:pPr>
        <w:spacing w:after="0"/>
      </w:pPr>
    </w:p>
    <w:p w14:paraId="7903D8A1" w14:textId="3A68E80B" w:rsidR="004B2032" w:rsidRDefault="00855BBF">
      <w:pPr>
        <w:spacing w:after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hidden="0" allowOverlap="1" wp14:anchorId="1D6D9A6C" wp14:editId="0D548BD3">
                <wp:simplePos x="0" y="0"/>
                <wp:positionH relativeFrom="page">
                  <wp:posOffset>2571750</wp:posOffset>
                </wp:positionH>
                <wp:positionV relativeFrom="paragraph">
                  <wp:posOffset>91440</wp:posOffset>
                </wp:positionV>
                <wp:extent cx="4989830" cy="6444615"/>
                <wp:effectExtent l="0" t="0" r="0" b="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89830" cy="6444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C44A907" w14:textId="4D3C4603" w:rsidR="00D633F4" w:rsidRPr="00A817CB" w:rsidRDefault="00AA1653" w:rsidP="00267CC5">
                            <w:pPr>
                              <w:shd w:val="clear" w:color="auto" w:fill="FFFFFF"/>
                              <w:spacing w:after="0" w:line="240" w:lineRule="auto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 w:rsidRPr="00AA1653">
                              <w:rPr>
                                <w:b/>
                                <w:bCs/>
                              </w:rPr>
                              <w:t>Comcast</w:t>
                            </w:r>
                            <w:r>
                              <w:rPr>
                                <w:b/>
                                <w:bCs/>
                              </w:rPr>
                              <w:t>, NJ</w:t>
                            </w:r>
                            <w:r w:rsidR="00A75DB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A75DBB" w:rsidRPr="00A817CB">
                              <w:rPr>
                                <w:b/>
                                <w:bCs/>
                              </w:rPr>
                              <w:t>|</w:t>
                            </w:r>
                            <w:r w:rsidR="00A75DB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A75DBB" w:rsidRPr="00A817CB">
                              <w:rPr>
                                <w:b/>
                                <w:bCs/>
                              </w:rPr>
                              <w:t>May</w:t>
                            </w:r>
                            <w:r w:rsidR="00A75DBB" w:rsidRPr="00A75DBB">
                              <w:rPr>
                                <w:b/>
                                <w:bCs/>
                              </w:rPr>
                              <w:t xml:space="preserve"> 2020- Current</w:t>
                            </w:r>
                            <w:r w:rsidR="00224C82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267CC5">
                              <w:rPr>
                                <w:b/>
                                <w:bCs/>
                              </w:rPr>
                              <w:t xml:space="preserve">| </w:t>
                            </w:r>
                            <w:r w:rsidR="009D6D7F">
                              <w:rPr>
                                <w:b/>
                                <w:bCs/>
                              </w:rPr>
                              <w:t>Java Developer</w:t>
                            </w:r>
                          </w:p>
                          <w:p w14:paraId="44BA9A15" w14:textId="111544CB" w:rsidR="00F50430" w:rsidRPr="00DC23A9" w:rsidRDefault="00F50430" w:rsidP="00F50430">
                            <w:pPr>
                              <w:shd w:val="clear" w:color="auto" w:fill="FFFFFF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b/>
                                <w:bCs/>
                                <w:sz w:val="4"/>
                                <w:szCs w:val="4"/>
                              </w:rPr>
                            </w:pPr>
                          </w:p>
                          <w:p w14:paraId="7B2A20DA" w14:textId="58C5FB2C" w:rsidR="00D633F4" w:rsidRPr="00A540FB" w:rsidRDefault="00D633F4" w:rsidP="00D633F4">
                            <w:pPr>
                              <w:pStyle w:val="ListParagraph"/>
                              <w:shd w:val="clear" w:color="auto" w:fill="FFFFFF"/>
                              <w:spacing w:after="0" w:line="240" w:lineRule="auto"/>
                              <w:ind w:left="284"/>
                              <w:jc w:val="both"/>
                              <w:rPr>
                                <w:rFonts w:eastAsia="Times New Roman" w:cstheme="minorHAnsi"/>
                                <w:sz w:val="2"/>
                                <w:szCs w:val="2"/>
                              </w:rPr>
                            </w:pPr>
                          </w:p>
                          <w:p w14:paraId="6B8704F0" w14:textId="7F61F849" w:rsidR="00813541" w:rsidRPr="00A540FB" w:rsidRDefault="00813541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813541">
                              <w:rPr>
                                <w:rFonts w:cs="Open Sans"/>
                                <w:shd w:val="clear" w:color="auto" w:fill="FFFFFF"/>
                              </w:rPr>
                              <w:t>Use Agile Development Methodology and tested the application in every iteration.</w:t>
                            </w:r>
                          </w:p>
                          <w:p w14:paraId="02E70C06" w14:textId="28691A68" w:rsidR="009746BB" w:rsidRPr="009746BB" w:rsidRDefault="009746BB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9746BB">
                              <w:rPr>
                                <w:rFonts w:cs="Open Sans"/>
                                <w:shd w:val="clear" w:color="auto" w:fill="FFFFFF"/>
                              </w:rPr>
                              <w:t>Us</w:t>
                            </w:r>
                            <w:r w:rsidR="00A540FB">
                              <w:rPr>
                                <w:rFonts w:cs="Open Sans"/>
                                <w:shd w:val="clear" w:color="auto" w:fill="FFFFFF"/>
                              </w:rPr>
                              <w:t>ing</w:t>
                            </w:r>
                            <w:r w:rsidRPr="009746BB">
                              <w:rPr>
                                <w:rFonts w:cs="Open Sans"/>
                                <w:shd w:val="clear" w:color="auto" w:fill="FFFFFF"/>
                              </w:rPr>
                              <w:t> JDBC to access Oracle Database and used </w:t>
                            </w:r>
                            <w:r w:rsidR="00BC75DA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Stored Procedures</w:t>
                            </w:r>
                            <w:r w:rsidRPr="009746BB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6C7EF563" w14:textId="18B4506E" w:rsidR="00901B56" w:rsidRPr="00813541" w:rsidRDefault="000E1FC9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Extensive work on designing, developing and implementing Model View Controller (MVC) using Spring Framework.</w:t>
                            </w:r>
                          </w:p>
                          <w:p w14:paraId="23DF83AA" w14:textId="4751BE17" w:rsidR="00EB2E28" w:rsidRPr="00EB2E28" w:rsidRDefault="00EB2E28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EB2E28">
                              <w:rPr>
                                <w:rFonts w:cs="Open Sans"/>
                                <w:shd w:val="clear" w:color="auto" w:fill="FFFFFF"/>
                              </w:rPr>
                              <w:t>Develop</w:t>
                            </w:r>
                            <w:r w:rsidR="009F2292"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ing</w:t>
                            </w:r>
                            <w:r w:rsidRPr="00EB2E28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Java Server components using Spring MVC, Hibernate, Web Services technologies.</w:t>
                            </w:r>
                          </w:p>
                          <w:p w14:paraId="0E881F6E" w14:textId="6B34842C" w:rsidR="00531936" w:rsidRPr="00531936" w:rsidRDefault="00531936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531936">
                              <w:rPr>
                                <w:rFonts w:cs="Open Sans"/>
                                <w:shd w:val="clear" w:color="auto" w:fill="FFFFFF"/>
                              </w:rPr>
                              <w:t>Work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ing</w:t>
                            </w:r>
                            <w:r w:rsidRPr="00531936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with Spring MVC Framework to Design and Develop the REST APIs.</w:t>
                            </w:r>
                          </w:p>
                          <w:p w14:paraId="4AEE55E1" w14:textId="37710973" w:rsidR="00E65AAB" w:rsidRPr="00E65AAB" w:rsidRDefault="00E65AAB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E65AAB">
                              <w:rPr>
                                <w:rFonts w:cs="Open Sans"/>
                                <w:shd w:val="clear" w:color="auto" w:fill="FFFFFF"/>
                              </w:rPr>
                              <w:t>Implement Eclipse IDE tool and Tomcat server for the working environment of the project.</w:t>
                            </w:r>
                          </w:p>
                          <w:p w14:paraId="38277C41" w14:textId="49D2434A" w:rsidR="00262C47" w:rsidRPr="00A540FB" w:rsidRDefault="00262C47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262C47">
                              <w:rPr>
                                <w:rFonts w:cs="Open Sans"/>
                                <w:shd w:val="clear" w:color="auto" w:fill="FFFFFF"/>
                              </w:rPr>
                              <w:t>Worked on MongoDB database concepts such as locking, transactions, indexes, Shading, replication, schema design.</w:t>
                            </w:r>
                          </w:p>
                          <w:p w14:paraId="4317B61A" w14:textId="03EF4037" w:rsidR="00814758" w:rsidRPr="00814758" w:rsidRDefault="00814758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814758">
                              <w:rPr>
                                <w:rFonts w:cs="Open Sans"/>
                                <w:shd w:val="clear" w:color="auto" w:fill="FFFFFF"/>
                              </w:rPr>
                              <w:t>Us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ing</w:t>
                            </w:r>
                            <w:r w:rsidRPr="00814758">
                              <w:rPr>
                                <w:rFonts w:cs="Open Sans"/>
                                <w:shd w:val="clear" w:color="auto" w:fill="FFFFFF"/>
                              </w:rPr>
                              <w:t> Maven to compile, configure and generate EAR, WAR and JAR files.</w:t>
                            </w:r>
                          </w:p>
                          <w:p w14:paraId="076B25AB" w14:textId="6E660972" w:rsidR="00BA33C9" w:rsidRDefault="007932B5" w:rsidP="00A540FB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7932B5">
                              <w:rPr>
                                <w:rFonts w:cs="Open Sans"/>
                                <w:shd w:val="clear" w:color="auto" w:fill="FFFFFF"/>
                              </w:rPr>
                              <w:t>Used the GIT source control tool via GitHub to manage a multiple feature branch.</w:t>
                            </w:r>
                          </w:p>
                          <w:p w14:paraId="5B855692" w14:textId="77777777" w:rsidR="007D0DD5" w:rsidRPr="007D0DD5" w:rsidRDefault="007D0DD5" w:rsidP="007D0DD5">
                            <w:pPr>
                              <w:pStyle w:val="ListParagraph"/>
                              <w:shd w:val="clear" w:color="auto" w:fill="FFFFFF"/>
                              <w:spacing w:after="0" w:line="240" w:lineRule="auto"/>
                              <w:ind w:left="284"/>
                              <w:jc w:val="both"/>
                              <w:rPr>
                                <w:rFonts w:cs="Open Sans"/>
                                <w:sz w:val="12"/>
                                <w:szCs w:val="12"/>
                                <w:shd w:val="clear" w:color="auto" w:fill="FFFFFF"/>
                              </w:rPr>
                            </w:pPr>
                          </w:p>
                          <w:p w14:paraId="310E811B" w14:textId="79055139" w:rsidR="00E53F37" w:rsidRPr="00A817CB" w:rsidRDefault="00267CC5" w:rsidP="00A817CB">
                            <w:pPr>
                              <w:shd w:val="clear" w:color="auto" w:fill="FFFFFF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reelance Project</w:t>
                            </w:r>
                            <w:r w:rsidR="00A75DB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4A7CE3" w:rsidRPr="00A817CB">
                              <w:rPr>
                                <w:b/>
                                <w:bCs/>
                              </w:rPr>
                              <w:t xml:space="preserve">| </w:t>
                            </w:r>
                            <w:r w:rsidR="00A75DBB" w:rsidRPr="00A75DBB">
                              <w:rPr>
                                <w:b/>
                                <w:bCs/>
                              </w:rPr>
                              <w:t xml:space="preserve">Jan </w:t>
                            </w:r>
                            <w:r w:rsidR="00D94248">
                              <w:rPr>
                                <w:b/>
                                <w:bCs/>
                              </w:rPr>
                              <w:t>2019</w:t>
                            </w:r>
                            <w:r w:rsidR="00A75DBB" w:rsidRPr="00A75DBB">
                              <w:rPr>
                                <w:b/>
                                <w:bCs/>
                              </w:rPr>
                              <w:t xml:space="preserve"> - </w:t>
                            </w:r>
                            <w:r w:rsidR="00117E75">
                              <w:rPr>
                                <w:b/>
                                <w:bCs/>
                              </w:rPr>
                              <w:t>July</w:t>
                            </w:r>
                            <w:r w:rsidR="00A75DBB" w:rsidRPr="00A75DB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117E75">
                              <w:rPr>
                                <w:b/>
                                <w:bCs/>
                              </w:rPr>
                              <w:t>2019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| </w:t>
                            </w:r>
                            <w:r w:rsidR="009D6D7F">
                              <w:rPr>
                                <w:b/>
                                <w:bCs/>
                              </w:rPr>
                              <w:t>Java Developer</w:t>
                            </w:r>
                          </w:p>
                          <w:p w14:paraId="407ADE9B" w14:textId="77777777" w:rsidR="00455FDF" w:rsidRPr="00DC23A9" w:rsidRDefault="00455FDF" w:rsidP="00455FDF">
                            <w:pPr>
                              <w:spacing w:after="0"/>
                              <w:jc w:val="both"/>
                              <w:rPr>
                                <w:rFonts w:eastAsia="Times New Roman"/>
                                <w:sz w:val="4"/>
                                <w:szCs w:val="4"/>
                                <w:lang w:eastAsia="en-US"/>
                              </w:rPr>
                            </w:pPr>
                          </w:p>
                          <w:p w14:paraId="0D85218B" w14:textId="5836D9D1" w:rsidR="00043DDE" w:rsidRDefault="00043DDE" w:rsidP="00043DD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043DDE">
                              <w:rPr>
                                <w:rFonts w:cs="Open Sans"/>
                                <w:shd w:val="clear" w:color="auto" w:fill="FFFFFF"/>
                              </w:rPr>
                              <w:t>Participated in SDLC including Design, Analysis, Development of Use Cases based on the functionality.</w:t>
                            </w:r>
                          </w:p>
                          <w:p w14:paraId="4B4EFCCB" w14:textId="6D05AEF9" w:rsidR="005D0513" w:rsidRPr="00043DDE" w:rsidRDefault="005D0513" w:rsidP="00043DDE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Involved </w:t>
                            </w:r>
                            <w:r w:rsidRPr="005D0513">
                              <w:rPr>
                                <w:rFonts w:cs="Open Sans"/>
                                <w:shd w:val="clear" w:color="auto" w:fill="FFFFFF"/>
                              </w:rPr>
                              <w:t>in designing and implementation of multi-tier applications using web-based technologies like Spring MVC</w:t>
                            </w:r>
                            <w:r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38C3AC1C" w14:textId="7C4F6C45" w:rsidR="003E3916" w:rsidRDefault="003E3916" w:rsidP="003E391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3E3916">
                              <w:rPr>
                                <w:rFonts w:cs="Open Sans"/>
                                <w:shd w:val="clear" w:color="auto" w:fill="FFFFFF"/>
                              </w:rPr>
                              <w:t>Developed coding, maintaining, and administering Servlets, and JSP components to be deployed on Apache Tomcat application servers</w:t>
                            </w:r>
                            <w:r w:rsidR="00941500">
                              <w:rPr>
                                <w:rFonts w:cs="Open Sans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1D4AE351" w14:textId="77777777" w:rsidR="00262C47" w:rsidRPr="00BF65A5" w:rsidRDefault="00262C47" w:rsidP="00262C47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BF65A5">
                              <w:rPr>
                                <w:rFonts w:cs="Open Sans"/>
                                <w:shd w:val="clear" w:color="auto" w:fill="FFFFFF"/>
                              </w:rPr>
                              <w:t>Wr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ite</w:t>
                            </w:r>
                            <w:r w:rsidRPr="00BF65A5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several SQL queries for performing CRUD operations on MySQL database.</w:t>
                            </w:r>
                          </w:p>
                          <w:p w14:paraId="7C0843AF" w14:textId="6AF2FB4C" w:rsidR="00941500" w:rsidRDefault="003C76E7" w:rsidP="00D2714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3C76E7">
                              <w:rPr>
                                <w:rFonts w:cs="Open Sans"/>
                                <w:shd w:val="clear" w:color="auto" w:fill="FFFFFF"/>
                              </w:rPr>
                              <w:t>Developed applications using Spring Boot and Designed REST based Webservices, XML API and tools.</w:t>
                            </w:r>
                          </w:p>
                          <w:p w14:paraId="069F919E" w14:textId="77777777" w:rsidR="00C06FE8" w:rsidRPr="00C06FE8" w:rsidRDefault="00C06FE8" w:rsidP="00C06FE8">
                            <w:pPr>
                              <w:pStyle w:val="ListParagraph"/>
                              <w:shd w:val="clear" w:color="auto" w:fill="FFFFFF"/>
                              <w:spacing w:after="0" w:line="240" w:lineRule="auto"/>
                              <w:ind w:left="284"/>
                              <w:jc w:val="both"/>
                              <w:rPr>
                                <w:rFonts w:cs="Open Sans"/>
                                <w:sz w:val="8"/>
                                <w:szCs w:val="8"/>
                                <w:shd w:val="clear" w:color="auto" w:fill="FFFFFF"/>
                              </w:rPr>
                            </w:pPr>
                          </w:p>
                          <w:p w14:paraId="7F6D8F40" w14:textId="69F696BD" w:rsidR="00267CC5" w:rsidRDefault="00267CC5" w:rsidP="00267CC5">
                            <w:pPr>
                              <w:shd w:val="clear" w:color="auto" w:fill="FFFFFF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Freelance Project </w:t>
                            </w:r>
                            <w:r w:rsidRPr="00A817CB">
                              <w:rPr>
                                <w:b/>
                                <w:bCs/>
                              </w:rPr>
                              <w:t xml:space="preserve">| </w:t>
                            </w:r>
                            <w:r w:rsidR="00E3592B">
                              <w:rPr>
                                <w:b/>
                                <w:bCs/>
                              </w:rPr>
                              <w:t>Jun</w:t>
                            </w:r>
                            <w:r w:rsidRPr="00A75DB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06638F">
                              <w:rPr>
                                <w:b/>
                                <w:bCs/>
                              </w:rPr>
                              <w:t>2018</w:t>
                            </w:r>
                            <w:r w:rsidRPr="00A75DBB">
                              <w:rPr>
                                <w:b/>
                                <w:bCs/>
                              </w:rPr>
                              <w:t xml:space="preserve"> - Dec 2018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| Java Developer</w:t>
                            </w:r>
                          </w:p>
                          <w:p w14:paraId="3C92FFA4" w14:textId="77777777" w:rsidR="007D0DD5" w:rsidRPr="007D0DD5" w:rsidRDefault="007D0DD5" w:rsidP="00267CC5">
                            <w:pPr>
                              <w:shd w:val="clear" w:color="auto" w:fill="FFFFFF"/>
                              <w:spacing w:after="0" w:line="240" w:lineRule="auto"/>
                              <w:ind w:left="142" w:hanging="142"/>
                              <w:jc w:val="both"/>
                              <w:rPr>
                                <w:b/>
                                <w:bCs/>
                                <w:sz w:val="8"/>
                                <w:szCs w:val="8"/>
                              </w:rPr>
                            </w:pPr>
                          </w:p>
                          <w:p w14:paraId="07DE6DE5" w14:textId="3A6E124A" w:rsidR="00267CC5" w:rsidRDefault="00267CC5" w:rsidP="00267CC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cs="Open Sans"/>
                                <w:shd w:val="clear" w:color="auto" w:fill="FFFFFF"/>
                              </w:rPr>
                              <w:t>D</w:t>
                            </w:r>
                            <w:r w:rsidRPr="00A540FB">
                              <w:rPr>
                                <w:rFonts w:cs="Open Sans"/>
                                <w:shd w:val="clear" w:color="auto" w:fill="FFFFFF"/>
                              </w:rPr>
                              <w:t>esigning and developing web applications using HTML, CSS, JavaScript, jQuery, JSP, Servlets, Java/J2EE, XML and Web Services. </w:t>
                            </w:r>
                          </w:p>
                          <w:p w14:paraId="1289F8DF" w14:textId="77777777" w:rsidR="00E63EA6" w:rsidRPr="005912EC" w:rsidRDefault="00E63EA6" w:rsidP="00E63EA6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5912EC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Developed </w:t>
                            </w:r>
                            <w:r w:rsidRPr="00941500">
                              <w:rPr>
                                <w:rFonts w:cs="Open Sans"/>
                                <w:shd w:val="clear" w:color="auto" w:fill="FFFFFF"/>
                              </w:rPr>
                              <w:t>server-side</w:t>
                            </w:r>
                            <w:r w:rsidRPr="005912EC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application to interact with database using Hibernate.</w:t>
                            </w:r>
                          </w:p>
                          <w:p w14:paraId="7B2AA335" w14:textId="77777777" w:rsidR="00267CC5" w:rsidRPr="00297616" w:rsidRDefault="00267CC5" w:rsidP="00267CC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297616">
                              <w:rPr>
                                <w:rFonts w:cs="Open Sans"/>
                                <w:shd w:val="clear" w:color="auto" w:fill="FFFFFF"/>
                              </w:rPr>
                              <w:t>Develop</w:t>
                            </w:r>
                            <w:r>
                              <w:rPr>
                                <w:rFonts w:cs="Open Sans"/>
                                <w:shd w:val="clear" w:color="auto" w:fill="FFFFFF"/>
                              </w:rPr>
                              <w:t>ing</w:t>
                            </w:r>
                            <w:r w:rsidRPr="00297616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robust Java code for backend applications.</w:t>
                            </w:r>
                          </w:p>
                          <w:p w14:paraId="2DC43139" w14:textId="77777777" w:rsidR="00267CC5" w:rsidRPr="006F3BE7" w:rsidRDefault="00267CC5" w:rsidP="00267CC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6F3BE7">
                              <w:rPr>
                                <w:rFonts w:cs="Open Sans"/>
                                <w:shd w:val="clear" w:color="auto" w:fill="FFFFFF"/>
                              </w:rPr>
                              <w:t>Used IntelliJ as Integrated Development Environment IDE.</w:t>
                            </w:r>
                          </w:p>
                          <w:p w14:paraId="5AA1330B" w14:textId="1F6A1EE0" w:rsidR="00267CC5" w:rsidRDefault="00267CC5" w:rsidP="00267CC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A374F4">
                              <w:rPr>
                                <w:rFonts w:cs="Open Sans"/>
                                <w:shd w:val="clear" w:color="auto" w:fill="FFFFFF"/>
                              </w:rPr>
                              <w:t>Created data model for external </w:t>
                            </w:r>
                            <w:r w:rsidRPr="00A374F4">
                              <w:t>RESTful API</w:t>
                            </w:r>
                            <w:r w:rsidRPr="00A374F4">
                              <w:rPr>
                                <w:rFonts w:cs="Open Sans"/>
                                <w:shd w:val="clear" w:color="auto" w:fill="FFFFFF"/>
                              </w:rPr>
                              <w:t> configuration including API key management.</w:t>
                            </w:r>
                          </w:p>
                          <w:p w14:paraId="452F4620" w14:textId="41A20FCB" w:rsidR="00C50624" w:rsidRDefault="00C50624" w:rsidP="00267CC5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shd w:val="clear" w:color="auto" w:fill="FFFFFF"/>
                              <w:spacing w:after="0" w:line="240" w:lineRule="auto"/>
                              <w:ind w:left="284" w:hanging="294"/>
                              <w:jc w:val="both"/>
                              <w:rPr>
                                <w:rFonts w:cs="Open Sans"/>
                                <w:shd w:val="clear" w:color="auto" w:fill="FFFFFF"/>
                              </w:rPr>
                            </w:pPr>
                            <w:r w:rsidRPr="001B0569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Design and develop </w:t>
                            </w:r>
                            <w:r w:rsidRPr="00941500">
                              <w:rPr>
                                <w:rFonts w:cs="Open Sans"/>
                                <w:shd w:val="clear" w:color="auto" w:fill="FFFFFF"/>
                              </w:rPr>
                              <w:t>web-based</w:t>
                            </w:r>
                            <w:r w:rsidRPr="001B0569">
                              <w:rPr>
                                <w:rFonts w:cs="Open Sans"/>
                                <w:shd w:val="clear" w:color="auto" w:fill="FFFFFF"/>
                              </w:rPr>
                              <w:t xml:space="preserve"> modules using Java Servlets and JSP.</w:t>
                            </w:r>
                          </w:p>
                          <w:p w14:paraId="38A079CD" w14:textId="77777777" w:rsidR="00267CC5" w:rsidRPr="00481CBF" w:rsidRDefault="00267CC5" w:rsidP="003E3916">
                            <w:pPr>
                              <w:pStyle w:val="ListParagraph"/>
                              <w:shd w:val="clear" w:color="auto" w:fill="FFFFFF"/>
                              <w:spacing w:after="0" w:line="240" w:lineRule="auto"/>
                              <w:ind w:left="284"/>
                              <w:jc w:val="both"/>
                              <w:rPr>
                                <w:rFonts w:eastAsia="Times New Roman" w:cstheme="minorHAnsi"/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6D9A6C" id="Rectangle 62" o:spid="_x0000_s1040" style="position:absolute;margin-left:202.5pt;margin-top:7.2pt;width:392.9pt;height:507.4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" filled="f" stroked="f">
                <v:textbox inset="2.53958mm,1.2694mm,2.53958mm,1.2694mm">
                  <w:txbxContent>
                    <w:p w14:paraId="1C44A907" w14:textId="4D3C4603" w:rsidR="00D633F4" w:rsidRPr="00A817CB" w:rsidRDefault="00AA1653" w:rsidP="00267CC5">
                      <w:pPr>
                        <w:shd w:val="clear" w:color="auto" w:fill="FFFFFF"/>
                        <w:spacing w:after="0" w:line="240" w:lineRule="auto"/>
                        <w:jc w:val="both"/>
                        <w:rPr>
                          <w:b/>
                          <w:bCs/>
                        </w:rPr>
                      </w:pPr>
                      <w:r w:rsidRPr="00AA1653">
                        <w:rPr>
                          <w:b/>
                          <w:bCs/>
                        </w:rPr>
                        <w:t>Comcast</w:t>
                      </w:r>
                      <w:r>
                        <w:rPr>
                          <w:b/>
                          <w:bCs/>
                        </w:rPr>
                        <w:t>, NJ</w:t>
                      </w:r>
                      <w:r w:rsidR="00A75DBB">
                        <w:rPr>
                          <w:b/>
                          <w:bCs/>
                        </w:rPr>
                        <w:t xml:space="preserve"> </w:t>
                      </w:r>
                      <w:r w:rsidR="00A75DBB" w:rsidRPr="00A817CB">
                        <w:rPr>
                          <w:b/>
                          <w:bCs/>
                        </w:rPr>
                        <w:t>|</w:t>
                      </w:r>
                      <w:r w:rsidR="00A75DBB">
                        <w:rPr>
                          <w:b/>
                          <w:bCs/>
                        </w:rPr>
                        <w:t xml:space="preserve"> </w:t>
                      </w:r>
                      <w:r w:rsidR="00A75DBB" w:rsidRPr="00A817CB">
                        <w:rPr>
                          <w:b/>
                          <w:bCs/>
                        </w:rPr>
                        <w:t>May</w:t>
                      </w:r>
                      <w:r w:rsidR="00A75DBB" w:rsidRPr="00A75DBB">
                        <w:rPr>
                          <w:b/>
                          <w:bCs/>
                        </w:rPr>
                        <w:t xml:space="preserve"> 2020- Current</w:t>
                      </w:r>
                      <w:r w:rsidR="00224C82">
                        <w:rPr>
                          <w:b/>
                          <w:bCs/>
                        </w:rPr>
                        <w:t xml:space="preserve"> </w:t>
                      </w:r>
                      <w:r w:rsidR="00267CC5">
                        <w:rPr>
                          <w:b/>
                          <w:bCs/>
                        </w:rPr>
                        <w:t xml:space="preserve">| </w:t>
                      </w:r>
                      <w:r w:rsidR="009D6D7F">
                        <w:rPr>
                          <w:b/>
                          <w:bCs/>
                        </w:rPr>
                        <w:t>Java Developer</w:t>
                      </w:r>
                    </w:p>
                    <w:p w14:paraId="44BA9A15" w14:textId="111544CB" w:rsidR="00F50430" w:rsidRPr="00DC23A9" w:rsidRDefault="00F50430" w:rsidP="00F50430">
                      <w:pPr>
                        <w:shd w:val="clear" w:color="auto" w:fill="FFFFFF"/>
                        <w:spacing w:after="0" w:line="240" w:lineRule="auto"/>
                        <w:ind w:left="142" w:hanging="142"/>
                        <w:jc w:val="both"/>
                        <w:rPr>
                          <w:b/>
                          <w:bCs/>
                          <w:sz w:val="4"/>
                          <w:szCs w:val="4"/>
                        </w:rPr>
                      </w:pPr>
                    </w:p>
                    <w:p w14:paraId="7B2A20DA" w14:textId="58C5FB2C" w:rsidR="00D633F4" w:rsidRPr="00A540FB" w:rsidRDefault="00D633F4" w:rsidP="00D633F4">
                      <w:pPr>
                        <w:pStyle w:val="ListParagraph"/>
                        <w:shd w:val="clear" w:color="auto" w:fill="FFFFFF"/>
                        <w:spacing w:after="0" w:line="240" w:lineRule="auto"/>
                        <w:ind w:left="284"/>
                        <w:jc w:val="both"/>
                        <w:rPr>
                          <w:rFonts w:eastAsia="Times New Roman" w:cstheme="minorHAnsi"/>
                          <w:sz w:val="2"/>
                          <w:szCs w:val="2"/>
                        </w:rPr>
                      </w:pPr>
                    </w:p>
                    <w:p w14:paraId="6B8704F0" w14:textId="7F61F849" w:rsidR="00813541" w:rsidRPr="00A540FB" w:rsidRDefault="00813541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813541">
                        <w:rPr>
                          <w:rFonts w:cs="Open Sans"/>
                          <w:shd w:val="clear" w:color="auto" w:fill="FFFFFF"/>
                        </w:rPr>
                        <w:t>Use Agile Development Methodology and tested the application in every iteration.</w:t>
                      </w:r>
                    </w:p>
                    <w:p w14:paraId="02E70C06" w14:textId="28691A68" w:rsidR="009746BB" w:rsidRPr="009746BB" w:rsidRDefault="009746BB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9746BB">
                        <w:rPr>
                          <w:rFonts w:cs="Open Sans"/>
                          <w:shd w:val="clear" w:color="auto" w:fill="FFFFFF"/>
                        </w:rPr>
                        <w:t>Us</w:t>
                      </w:r>
                      <w:r w:rsidR="00A540FB">
                        <w:rPr>
                          <w:rFonts w:cs="Open Sans"/>
                          <w:shd w:val="clear" w:color="auto" w:fill="FFFFFF"/>
                        </w:rPr>
                        <w:t>ing</w:t>
                      </w:r>
                      <w:r w:rsidRPr="009746BB">
                        <w:rPr>
                          <w:rFonts w:cs="Open Sans"/>
                          <w:shd w:val="clear" w:color="auto" w:fill="FFFFFF"/>
                        </w:rPr>
                        <w:t> JDBC to access Oracle Database and used </w:t>
                      </w:r>
                      <w:r w:rsidR="00BC75DA" w:rsidRPr="00A540FB">
                        <w:rPr>
                          <w:rFonts w:cs="Open Sans"/>
                          <w:shd w:val="clear" w:color="auto" w:fill="FFFFFF"/>
                        </w:rPr>
                        <w:t>Stored Procedures</w:t>
                      </w:r>
                      <w:r w:rsidRPr="009746BB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6C7EF563" w14:textId="18B4506E" w:rsidR="00901B56" w:rsidRPr="00813541" w:rsidRDefault="000E1FC9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Extensive work on designing, developing and implementing Model View Controller (MVC) using Spring Framework.</w:t>
                      </w:r>
                    </w:p>
                    <w:p w14:paraId="23DF83AA" w14:textId="4751BE17" w:rsidR="00EB2E28" w:rsidRPr="00EB2E28" w:rsidRDefault="00EB2E28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EB2E28">
                        <w:rPr>
                          <w:rFonts w:cs="Open Sans"/>
                          <w:shd w:val="clear" w:color="auto" w:fill="FFFFFF"/>
                        </w:rPr>
                        <w:t>Develop</w:t>
                      </w:r>
                      <w:r w:rsidR="009F2292" w:rsidRPr="00A540FB">
                        <w:rPr>
                          <w:rFonts w:cs="Open Sans"/>
                          <w:shd w:val="clear" w:color="auto" w:fill="FFFFFF"/>
                        </w:rPr>
                        <w:t>ing</w:t>
                      </w:r>
                      <w:r w:rsidRPr="00EB2E28">
                        <w:rPr>
                          <w:rFonts w:cs="Open Sans"/>
                          <w:shd w:val="clear" w:color="auto" w:fill="FFFFFF"/>
                        </w:rPr>
                        <w:t xml:space="preserve"> Java Server components using Spring MVC, Hibernate, Web Services technologies.</w:t>
                      </w:r>
                    </w:p>
                    <w:p w14:paraId="0E881F6E" w14:textId="6B34842C" w:rsidR="00531936" w:rsidRPr="00531936" w:rsidRDefault="00531936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531936">
                        <w:rPr>
                          <w:rFonts w:cs="Open Sans"/>
                          <w:shd w:val="clear" w:color="auto" w:fill="FFFFFF"/>
                        </w:rPr>
                        <w:t>Work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ing</w:t>
                      </w:r>
                      <w:r w:rsidRPr="00531936">
                        <w:rPr>
                          <w:rFonts w:cs="Open Sans"/>
                          <w:shd w:val="clear" w:color="auto" w:fill="FFFFFF"/>
                        </w:rPr>
                        <w:t xml:space="preserve"> with Spring MVC Framework to Design and Develop the REST APIs.</w:t>
                      </w:r>
                    </w:p>
                    <w:p w14:paraId="4AEE55E1" w14:textId="37710973" w:rsidR="00E65AAB" w:rsidRPr="00E65AAB" w:rsidRDefault="00E65AAB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E65AAB">
                        <w:rPr>
                          <w:rFonts w:cs="Open Sans"/>
                          <w:shd w:val="clear" w:color="auto" w:fill="FFFFFF"/>
                        </w:rPr>
                        <w:t>Implement Eclipse IDE tool and Tomcat server for the working environment of the project.</w:t>
                      </w:r>
                    </w:p>
                    <w:p w14:paraId="38277C41" w14:textId="49D2434A" w:rsidR="00262C47" w:rsidRPr="00A540FB" w:rsidRDefault="00262C47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262C47">
                        <w:rPr>
                          <w:rFonts w:cs="Open Sans"/>
                          <w:shd w:val="clear" w:color="auto" w:fill="FFFFFF"/>
                        </w:rPr>
                        <w:t xml:space="preserve">Worked on MongoDB database concepts such as locking, transactions, indexes, </w:t>
                      </w:r>
                      <w:r w:rsidRPr="00262C47">
                        <w:rPr>
                          <w:rFonts w:cs="Open Sans"/>
                          <w:shd w:val="clear" w:color="auto" w:fill="FFFFFF"/>
                        </w:rPr>
                        <w:t>Shading</w:t>
                      </w:r>
                      <w:r w:rsidRPr="00262C47">
                        <w:rPr>
                          <w:rFonts w:cs="Open Sans"/>
                          <w:shd w:val="clear" w:color="auto" w:fill="FFFFFF"/>
                        </w:rPr>
                        <w:t>, replication, schema design.</w:t>
                      </w:r>
                    </w:p>
                    <w:p w14:paraId="4317B61A" w14:textId="03EF4037" w:rsidR="00814758" w:rsidRPr="00814758" w:rsidRDefault="00814758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814758">
                        <w:rPr>
                          <w:rFonts w:cs="Open Sans"/>
                          <w:shd w:val="clear" w:color="auto" w:fill="FFFFFF"/>
                        </w:rPr>
                        <w:t>Us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ing</w:t>
                      </w:r>
                      <w:r w:rsidRPr="00814758">
                        <w:rPr>
                          <w:rFonts w:cs="Open Sans"/>
                          <w:shd w:val="clear" w:color="auto" w:fill="FFFFFF"/>
                        </w:rPr>
                        <w:t> Maven to compile, configure and generate EAR, WAR and JAR files.</w:t>
                      </w:r>
                    </w:p>
                    <w:p w14:paraId="076B25AB" w14:textId="6E660972" w:rsidR="00BA33C9" w:rsidRDefault="007932B5" w:rsidP="00A540FB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7932B5">
                        <w:rPr>
                          <w:rFonts w:cs="Open Sans"/>
                          <w:shd w:val="clear" w:color="auto" w:fill="FFFFFF"/>
                        </w:rPr>
                        <w:t>Used the GIT source control tool via GitHub to manage a multiple feature branch.</w:t>
                      </w:r>
                    </w:p>
                    <w:p w14:paraId="5B855692" w14:textId="77777777" w:rsidR="007D0DD5" w:rsidRPr="007D0DD5" w:rsidRDefault="007D0DD5" w:rsidP="007D0DD5">
                      <w:pPr>
                        <w:pStyle w:val="ListParagraph"/>
                        <w:shd w:val="clear" w:color="auto" w:fill="FFFFFF"/>
                        <w:spacing w:after="0" w:line="240" w:lineRule="auto"/>
                        <w:ind w:left="284"/>
                        <w:jc w:val="both"/>
                        <w:rPr>
                          <w:rFonts w:cs="Open Sans"/>
                          <w:sz w:val="12"/>
                          <w:szCs w:val="12"/>
                          <w:shd w:val="clear" w:color="auto" w:fill="FFFFFF"/>
                        </w:rPr>
                      </w:pPr>
                    </w:p>
                    <w:p w14:paraId="310E811B" w14:textId="79055139" w:rsidR="00E53F37" w:rsidRPr="00A817CB" w:rsidRDefault="00267CC5" w:rsidP="00A817CB">
                      <w:pPr>
                        <w:shd w:val="clear" w:color="auto" w:fill="FFFFFF"/>
                        <w:spacing w:after="0" w:line="240" w:lineRule="auto"/>
                        <w:ind w:left="142" w:hanging="142"/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Freelance Project</w:t>
                      </w:r>
                      <w:r w:rsidR="00A75DBB">
                        <w:rPr>
                          <w:b/>
                          <w:bCs/>
                        </w:rPr>
                        <w:t xml:space="preserve"> </w:t>
                      </w:r>
                      <w:r w:rsidR="004A7CE3" w:rsidRPr="00A817CB">
                        <w:rPr>
                          <w:b/>
                          <w:bCs/>
                        </w:rPr>
                        <w:t xml:space="preserve">| </w:t>
                      </w:r>
                      <w:r w:rsidR="00A75DBB" w:rsidRPr="00A75DBB">
                        <w:rPr>
                          <w:b/>
                          <w:bCs/>
                        </w:rPr>
                        <w:t xml:space="preserve">Jan </w:t>
                      </w:r>
                      <w:r w:rsidR="00D94248">
                        <w:rPr>
                          <w:b/>
                          <w:bCs/>
                        </w:rPr>
                        <w:t>2019</w:t>
                      </w:r>
                      <w:r w:rsidR="00A75DBB" w:rsidRPr="00A75DBB">
                        <w:rPr>
                          <w:b/>
                          <w:bCs/>
                        </w:rPr>
                        <w:t xml:space="preserve"> - </w:t>
                      </w:r>
                      <w:r w:rsidR="00117E75">
                        <w:rPr>
                          <w:b/>
                          <w:bCs/>
                        </w:rPr>
                        <w:t>July</w:t>
                      </w:r>
                      <w:r w:rsidR="00A75DBB" w:rsidRPr="00A75DBB">
                        <w:rPr>
                          <w:b/>
                          <w:bCs/>
                        </w:rPr>
                        <w:t xml:space="preserve"> </w:t>
                      </w:r>
                      <w:r w:rsidR="00117E75">
                        <w:rPr>
                          <w:b/>
                          <w:bCs/>
                        </w:rPr>
                        <w:t>2019</w:t>
                      </w:r>
                      <w:r>
                        <w:rPr>
                          <w:b/>
                          <w:bCs/>
                        </w:rPr>
                        <w:t xml:space="preserve"> | </w:t>
                      </w:r>
                      <w:r w:rsidR="009D6D7F">
                        <w:rPr>
                          <w:b/>
                          <w:bCs/>
                        </w:rPr>
                        <w:t>Java Developer</w:t>
                      </w:r>
                    </w:p>
                    <w:p w14:paraId="407ADE9B" w14:textId="77777777" w:rsidR="00455FDF" w:rsidRPr="00DC23A9" w:rsidRDefault="00455FDF" w:rsidP="00455FDF">
                      <w:pPr>
                        <w:spacing w:after="0"/>
                        <w:jc w:val="both"/>
                        <w:rPr>
                          <w:rFonts w:eastAsia="Times New Roman"/>
                          <w:sz w:val="4"/>
                          <w:szCs w:val="4"/>
                          <w:lang w:eastAsia="en-US"/>
                        </w:rPr>
                      </w:pPr>
                    </w:p>
                    <w:p w14:paraId="0D85218B" w14:textId="5836D9D1" w:rsidR="00043DDE" w:rsidRDefault="00043DDE" w:rsidP="00043DD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043DDE">
                        <w:rPr>
                          <w:rFonts w:cs="Open Sans"/>
                          <w:shd w:val="clear" w:color="auto" w:fill="FFFFFF"/>
                        </w:rPr>
                        <w:t>Participated in SDLC including Design, Analysis, Development of Use Cases based on the functionality.</w:t>
                      </w:r>
                    </w:p>
                    <w:p w14:paraId="4B4EFCCB" w14:textId="6D05AEF9" w:rsidR="005D0513" w:rsidRPr="00043DDE" w:rsidRDefault="005D0513" w:rsidP="00043DDE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>
                        <w:rPr>
                          <w:rFonts w:cs="Open Sans"/>
                          <w:shd w:val="clear" w:color="auto" w:fill="FFFFFF"/>
                        </w:rPr>
                        <w:t xml:space="preserve">Involved </w:t>
                      </w:r>
                      <w:r w:rsidRPr="005D0513">
                        <w:rPr>
                          <w:rFonts w:cs="Open Sans"/>
                          <w:shd w:val="clear" w:color="auto" w:fill="FFFFFF"/>
                        </w:rPr>
                        <w:t>in designing and implementation of multi-tier applications using web-based technologies like Spring MVC</w:t>
                      </w:r>
                      <w:r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38C3AC1C" w14:textId="7C4F6C45" w:rsidR="003E3916" w:rsidRDefault="003E3916" w:rsidP="003E391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3E3916">
                        <w:rPr>
                          <w:rFonts w:cs="Open Sans"/>
                          <w:shd w:val="clear" w:color="auto" w:fill="FFFFFF"/>
                        </w:rPr>
                        <w:t>Developed coding, maintaining, and administering Servlets, and JSP components to be deployed on Apache Tomcat application servers</w:t>
                      </w:r>
                      <w:r w:rsidR="00941500">
                        <w:rPr>
                          <w:rFonts w:cs="Open Sans"/>
                          <w:shd w:val="clear" w:color="auto" w:fill="FFFFFF"/>
                        </w:rPr>
                        <w:t>.</w:t>
                      </w:r>
                    </w:p>
                    <w:p w14:paraId="1D4AE351" w14:textId="77777777" w:rsidR="00262C47" w:rsidRPr="00BF65A5" w:rsidRDefault="00262C47" w:rsidP="00262C47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BF65A5">
                        <w:rPr>
                          <w:rFonts w:cs="Open Sans"/>
                          <w:shd w:val="clear" w:color="auto" w:fill="FFFFFF"/>
                        </w:rPr>
                        <w:t>Wr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ite</w:t>
                      </w:r>
                      <w:r w:rsidRPr="00BF65A5">
                        <w:rPr>
                          <w:rFonts w:cs="Open Sans"/>
                          <w:shd w:val="clear" w:color="auto" w:fill="FFFFFF"/>
                        </w:rPr>
                        <w:t xml:space="preserve"> several SQL queries for performing CRUD operations on MySQL database.</w:t>
                      </w:r>
                    </w:p>
                    <w:p w14:paraId="7C0843AF" w14:textId="6AF2FB4C" w:rsidR="00941500" w:rsidRDefault="003C76E7" w:rsidP="00D2714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3C76E7">
                        <w:rPr>
                          <w:rFonts w:cs="Open Sans"/>
                          <w:shd w:val="clear" w:color="auto" w:fill="FFFFFF"/>
                        </w:rPr>
                        <w:t>Developed applications using Spring Boot and Designed REST based Webservices, XML API and tools.</w:t>
                      </w:r>
                    </w:p>
                    <w:p w14:paraId="069F919E" w14:textId="77777777" w:rsidR="00C06FE8" w:rsidRPr="00C06FE8" w:rsidRDefault="00C06FE8" w:rsidP="00C06FE8">
                      <w:pPr>
                        <w:pStyle w:val="ListParagraph"/>
                        <w:shd w:val="clear" w:color="auto" w:fill="FFFFFF"/>
                        <w:spacing w:after="0" w:line="240" w:lineRule="auto"/>
                        <w:ind w:left="284"/>
                        <w:jc w:val="both"/>
                        <w:rPr>
                          <w:rFonts w:cs="Open Sans"/>
                          <w:sz w:val="8"/>
                          <w:szCs w:val="8"/>
                          <w:shd w:val="clear" w:color="auto" w:fill="FFFFFF"/>
                        </w:rPr>
                      </w:pPr>
                    </w:p>
                    <w:p w14:paraId="7F6D8F40" w14:textId="69F696BD" w:rsidR="00267CC5" w:rsidRDefault="00267CC5" w:rsidP="00267CC5">
                      <w:pPr>
                        <w:shd w:val="clear" w:color="auto" w:fill="FFFFFF"/>
                        <w:spacing w:after="0" w:line="240" w:lineRule="auto"/>
                        <w:ind w:left="142" w:hanging="142"/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Freelance Project </w:t>
                      </w:r>
                      <w:r w:rsidRPr="00A817CB">
                        <w:rPr>
                          <w:b/>
                          <w:bCs/>
                        </w:rPr>
                        <w:t xml:space="preserve">| </w:t>
                      </w:r>
                      <w:r w:rsidR="00E3592B">
                        <w:rPr>
                          <w:b/>
                          <w:bCs/>
                        </w:rPr>
                        <w:t>Jun</w:t>
                      </w:r>
                      <w:r w:rsidRPr="00A75DBB">
                        <w:rPr>
                          <w:b/>
                          <w:bCs/>
                        </w:rPr>
                        <w:t xml:space="preserve"> </w:t>
                      </w:r>
                      <w:r w:rsidR="0006638F">
                        <w:rPr>
                          <w:b/>
                          <w:bCs/>
                        </w:rPr>
                        <w:t>2018</w:t>
                      </w:r>
                      <w:r w:rsidRPr="00A75DBB">
                        <w:rPr>
                          <w:b/>
                          <w:bCs/>
                        </w:rPr>
                        <w:t xml:space="preserve"> - Dec 2018</w:t>
                      </w:r>
                      <w:r>
                        <w:rPr>
                          <w:b/>
                          <w:bCs/>
                        </w:rPr>
                        <w:t xml:space="preserve"> | Java Developer</w:t>
                      </w:r>
                    </w:p>
                    <w:p w14:paraId="3C92FFA4" w14:textId="77777777" w:rsidR="007D0DD5" w:rsidRPr="007D0DD5" w:rsidRDefault="007D0DD5" w:rsidP="00267CC5">
                      <w:pPr>
                        <w:shd w:val="clear" w:color="auto" w:fill="FFFFFF"/>
                        <w:spacing w:after="0" w:line="240" w:lineRule="auto"/>
                        <w:ind w:left="142" w:hanging="142"/>
                        <w:jc w:val="both"/>
                        <w:rPr>
                          <w:b/>
                          <w:bCs/>
                          <w:sz w:val="8"/>
                          <w:szCs w:val="8"/>
                        </w:rPr>
                      </w:pPr>
                    </w:p>
                    <w:p w14:paraId="07DE6DE5" w14:textId="3A6E124A" w:rsidR="00267CC5" w:rsidRDefault="00267CC5" w:rsidP="00267CC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>
                        <w:rPr>
                          <w:rFonts w:cs="Open Sans"/>
                          <w:shd w:val="clear" w:color="auto" w:fill="FFFFFF"/>
                        </w:rPr>
                        <w:t>D</w:t>
                      </w:r>
                      <w:r w:rsidRPr="00A540FB">
                        <w:rPr>
                          <w:rFonts w:cs="Open Sans"/>
                          <w:shd w:val="clear" w:color="auto" w:fill="FFFFFF"/>
                        </w:rPr>
                        <w:t>esigning and developing web applications using HTML, CSS, JavaScript, jQuery, JSP, Servlets, Java/J2EE, XML and Web Services. </w:t>
                      </w:r>
                    </w:p>
                    <w:p w14:paraId="1289F8DF" w14:textId="77777777" w:rsidR="00E63EA6" w:rsidRPr="005912EC" w:rsidRDefault="00E63EA6" w:rsidP="00E63EA6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5912EC">
                        <w:rPr>
                          <w:rFonts w:cs="Open Sans"/>
                          <w:shd w:val="clear" w:color="auto" w:fill="FFFFFF"/>
                        </w:rPr>
                        <w:t xml:space="preserve">Developed </w:t>
                      </w:r>
                      <w:r w:rsidRPr="00941500">
                        <w:rPr>
                          <w:rFonts w:cs="Open Sans"/>
                          <w:shd w:val="clear" w:color="auto" w:fill="FFFFFF"/>
                        </w:rPr>
                        <w:t>server-side</w:t>
                      </w:r>
                      <w:r w:rsidRPr="005912EC">
                        <w:rPr>
                          <w:rFonts w:cs="Open Sans"/>
                          <w:shd w:val="clear" w:color="auto" w:fill="FFFFFF"/>
                        </w:rPr>
                        <w:t xml:space="preserve"> application to interact with database using Hibernate.</w:t>
                      </w:r>
                    </w:p>
                    <w:p w14:paraId="7B2AA335" w14:textId="77777777" w:rsidR="00267CC5" w:rsidRPr="00297616" w:rsidRDefault="00267CC5" w:rsidP="00267CC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297616">
                        <w:rPr>
                          <w:rFonts w:cs="Open Sans"/>
                          <w:shd w:val="clear" w:color="auto" w:fill="FFFFFF"/>
                        </w:rPr>
                        <w:t>Develop</w:t>
                      </w:r>
                      <w:r>
                        <w:rPr>
                          <w:rFonts w:cs="Open Sans"/>
                          <w:shd w:val="clear" w:color="auto" w:fill="FFFFFF"/>
                        </w:rPr>
                        <w:t>ing</w:t>
                      </w:r>
                      <w:r w:rsidRPr="00297616">
                        <w:rPr>
                          <w:rFonts w:cs="Open Sans"/>
                          <w:shd w:val="clear" w:color="auto" w:fill="FFFFFF"/>
                        </w:rPr>
                        <w:t xml:space="preserve"> robust Java code for backend applications.</w:t>
                      </w:r>
                    </w:p>
                    <w:p w14:paraId="2DC43139" w14:textId="77777777" w:rsidR="00267CC5" w:rsidRPr="006F3BE7" w:rsidRDefault="00267CC5" w:rsidP="00267CC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6F3BE7">
                        <w:rPr>
                          <w:rFonts w:cs="Open Sans"/>
                          <w:shd w:val="clear" w:color="auto" w:fill="FFFFFF"/>
                        </w:rPr>
                        <w:t>Used IntelliJ as Integrated Development Environment IDE.</w:t>
                      </w:r>
                    </w:p>
                    <w:p w14:paraId="5AA1330B" w14:textId="1F6A1EE0" w:rsidR="00267CC5" w:rsidRDefault="00267CC5" w:rsidP="00267CC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A374F4">
                        <w:rPr>
                          <w:rFonts w:cs="Open Sans"/>
                          <w:shd w:val="clear" w:color="auto" w:fill="FFFFFF"/>
                        </w:rPr>
                        <w:t>Created data model for external </w:t>
                      </w:r>
                      <w:r w:rsidRPr="00A374F4">
                        <w:t>RESTful API</w:t>
                      </w:r>
                      <w:r w:rsidRPr="00A374F4">
                        <w:rPr>
                          <w:rFonts w:cs="Open Sans"/>
                          <w:shd w:val="clear" w:color="auto" w:fill="FFFFFF"/>
                        </w:rPr>
                        <w:t> configuration including API key management.</w:t>
                      </w:r>
                    </w:p>
                    <w:p w14:paraId="452F4620" w14:textId="41A20FCB" w:rsidR="00C50624" w:rsidRDefault="00C50624" w:rsidP="00267CC5">
                      <w:pPr>
                        <w:pStyle w:val="ListParagraph"/>
                        <w:numPr>
                          <w:ilvl w:val="0"/>
                          <w:numId w:val="8"/>
                        </w:numPr>
                        <w:shd w:val="clear" w:color="auto" w:fill="FFFFFF"/>
                        <w:spacing w:after="0" w:line="240" w:lineRule="auto"/>
                        <w:ind w:left="284" w:hanging="294"/>
                        <w:jc w:val="both"/>
                        <w:rPr>
                          <w:rFonts w:cs="Open Sans"/>
                          <w:shd w:val="clear" w:color="auto" w:fill="FFFFFF"/>
                        </w:rPr>
                      </w:pPr>
                      <w:r w:rsidRPr="001B0569">
                        <w:rPr>
                          <w:rFonts w:cs="Open Sans"/>
                          <w:shd w:val="clear" w:color="auto" w:fill="FFFFFF"/>
                        </w:rPr>
                        <w:t xml:space="preserve">Design and develop </w:t>
                      </w:r>
                      <w:r w:rsidRPr="00941500">
                        <w:rPr>
                          <w:rFonts w:cs="Open Sans"/>
                          <w:shd w:val="clear" w:color="auto" w:fill="FFFFFF"/>
                        </w:rPr>
                        <w:t>web-based</w:t>
                      </w:r>
                      <w:r w:rsidRPr="001B0569">
                        <w:rPr>
                          <w:rFonts w:cs="Open Sans"/>
                          <w:shd w:val="clear" w:color="auto" w:fill="FFFFFF"/>
                        </w:rPr>
                        <w:t xml:space="preserve"> modules using Java Servlets and JSP.</w:t>
                      </w:r>
                    </w:p>
                    <w:p w14:paraId="38A079CD" w14:textId="77777777" w:rsidR="00267CC5" w:rsidRPr="00481CBF" w:rsidRDefault="00267CC5" w:rsidP="003E3916">
                      <w:pPr>
                        <w:pStyle w:val="ListParagraph"/>
                        <w:shd w:val="clear" w:color="auto" w:fill="FFFFFF"/>
                        <w:spacing w:after="0" w:line="240" w:lineRule="auto"/>
                        <w:ind w:left="284"/>
                        <w:jc w:val="both"/>
                        <w:rPr>
                          <w:rFonts w:eastAsia="Times New Roman" w:cstheme="minorHAnsi"/>
                          <w:sz w:val="21"/>
                          <w:szCs w:val="21"/>
                        </w:rPr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39A83CA" w14:textId="1B208F6D" w:rsidR="004B2032" w:rsidRDefault="004B2032">
      <w:pPr>
        <w:spacing w:after="0"/>
      </w:pPr>
    </w:p>
    <w:p w14:paraId="79BE940D" w14:textId="17B56DC6" w:rsidR="004B2032" w:rsidRDefault="004B2032">
      <w:pPr>
        <w:spacing w:after="0"/>
      </w:pPr>
    </w:p>
    <w:p w14:paraId="1F42B55B" w14:textId="11AFFD61" w:rsidR="004B2032" w:rsidRDefault="004B2032">
      <w:pPr>
        <w:spacing w:after="0"/>
      </w:pPr>
    </w:p>
    <w:p w14:paraId="5D3416A2" w14:textId="53F0B4AA" w:rsidR="004B2032" w:rsidRDefault="004B2032">
      <w:pPr>
        <w:spacing w:after="0"/>
      </w:pPr>
    </w:p>
    <w:p w14:paraId="325535FF" w14:textId="3FBAA0C0" w:rsidR="004B2032" w:rsidRDefault="004B2032">
      <w:pPr>
        <w:spacing w:after="0"/>
      </w:pPr>
    </w:p>
    <w:p w14:paraId="0A0535C2" w14:textId="4604D245" w:rsidR="004B2032" w:rsidRDefault="004B2032">
      <w:pPr>
        <w:spacing w:after="0"/>
      </w:pPr>
    </w:p>
    <w:p w14:paraId="04EBF6D9" w14:textId="71D0917A" w:rsidR="004B2032" w:rsidRDefault="004B2032">
      <w:pPr>
        <w:spacing w:after="0"/>
      </w:pPr>
    </w:p>
    <w:p w14:paraId="6B698C1D" w14:textId="5EBE4682" w:rsidR="004B2032" w:rsidRDefault="004B2032">
      <w:pPr>
        <w:spacing w:after="0"/>
      </w:pPr>
    </w:p>
    <w:p w14:paraId="4B3137F6" w14:textId="17CAFE4D" w:rsidR="004B2032" w:rsidRDefault="004B2032">
      <w:pPr>
        <w:spacing w:after="0"/>
      </w:pPr>
    </w:p>
    <w:p w14:paraId="3A3CA2EC" w14:textId="0C82B05E" w:rsidR="004B2032" w:rsidRDefault="004B2032">
      <w:pPr>
        <w:spacing w:after="0"/>
      </w:pPr>
    </w:p>
    <w:p w14:paraId="4343074F" w14:textId="3EC619BC" w:rsidR="004B2032" w:rsidRDefault="004B2032">
      <w:pPr>
        <w:spacing w:after="0"/>
      </w:pPr>
    </w:p>
    <w:p w14:paraId="7D7C37CA" w14:textId="5172FFA7" w:rsidR="004B2032" w:rsidRDefault="004B2032">
      <w:pPr>
        <w:spacing w:after="0"/>
      </w:pPr>
    </w:p>
    <w:p w14:paraId="21753546" w14:textId="6352BEDF" w:rsidR="004B2032" w:rsidRDefault="004B2032">
      <w:pPr>
        <w:spacing w:after="0"/>
      </w:pPr>
    </w:p>
    <w:p w14:paraId="28897FB2" w14:textId="508072C9" w:rsidR="004B2032" w:rsidRDefault="004B2032">
      <w:pPr>
        <w:spacing w:after="0"/>
      </w:pPr>
    </w:p>
    <w:p w14:paraId="3DF48B28" w14:textId="5EB690D6" w:rsidR="004B2032" w:rsidRDefault="004B2032">
      <w:pPr>
        <w:spacing w:after="0"/>
      </w:pPr>
    </w:p>
    <w:p w14:paraId="698B5FE9" w14:textId="04D047CF" w:rsidR="004B2032" w:rsidRDefault="004B2032">
      <w:pPr>
        <w:spacing w:after="0"/>
      </w:pPr>
    </w:p>
    <w:p w14:paraId="22EB5A71" w14:textId="04EC328A" w:rsidR="004B2032" w:rsidRDefault="004B2032">
      <w:pPr>
        <w:spacing w:after="0"/>
      </w:pPr>
    </w:p>
    <w:p w14:paraId="39F97100" w14:textId="723AB739" w:rsidR="004B2032" w:rsidRDefault="004B2032">
      <w:pPr>
        <w:spacing w:after="0"/>
      </w:pPr>
    </w:p>
    <w:p w14:paraId="3170DF92" w14:textId="0E95C72F" w:rsidR="004B2032" w:rsidRDefault="004B2032">
      <w:pPr>
        <w:spacing w:after="0"/>
      </w:pPr>
    </w:p>
    <w:p w14:paraId="523DC452" w14:textId="4CDE9C53" w:rsidR="004B2032" w:rsidRDefault="004B2032">
      <w:pPr>
        <w:spacing w:after="0"/>
      </w:pPr>
    </w:p>
    <w:p w14:paraId="26A1674A" w14:textId="6107EAEB" w:rsidR="004B2032" w:rsidRDefault="004B2032">
      <w:pPr>
        <w:spacing w:after="0"/>
      </w:pPr>
    </w:p>
    <w:p w14:paraId="19045222" w14:textId="4662B6DB" w:rsidR="004B2032" w:rsidRDefault="004B2032">
      <w:pPr>
        <w:spacing w:after="0"/>
      </w:pPr>
    </w:p>
    <w:p w14:paraId="55CFAA6E" w14:textId="0FCB6690" w:rsidR="004B2032" w:rsidRDefault="004B2032">
      <w:pPr>
        <w:spacing w:after="0"/>
      </w:pPr>
    </w:p>
    <w:p w14:paraId="1ACA3420" w14:textId="72A9A4E5" w:rsidR="004B2032" w:rsidRDefault="004B2032">
      <w:pPr>
        <w:spacing w:after="0"/>
      </w:pPr>
    </w:p>
    <w:p w14:paraId="5A3E7442" w14:textId="3B2560CE" w:rsidR="004B2032" w:rsidRDefault="004B2032">
      <w:pPr>
        <w:spacing w:after="0"/>
      </w:pPr>
    </w:p>
    <w:p w14:paraId="28FEF081" w14:textId="66C21DF6" w:rsidR="004B2032" w:rsidRDefault="004B2032">
      <w:pPr>
        <w:spacing w:after="0"/>
      </w:pPr>
    </w:p>
    <w:p w14:paraId="575D4740" w14:textId="2C53BEA5" w:rsidR="004B2032" w:rsidRDefault="004B2032">
      <w:pPr>
        <w:spacing w:after="0"/>
      </w:pPr>
    </w:p>
    <w:p w14:paraId="3083398B" w14:textId="6FBF5841" w:rsidR="004B2032" w:rsidRDefault="004B2032">
      <w:pPr>
        <w:spacing w:after="0"/>
      </w:pPr>
    </w:p>
    <w:p w14:paraId="3543546D" w14:textId="379C6B9B" w:rsidR="004B2032" w:rsidRDefault="004B2032">
      <w:pPr>
        <w:spacing w:after="0"/>
      </w:pPr>
    </w:p>
    <w:p w14:paraId="730AA5A6" w14:textId="5A0532AF" w:rsidR="004B2032" w:rsidRDefault="004B2032">
      <w:pPr>
        <w:spacing w:after="0"/>
      </w:pPr>
    </w:p>
    <w:p w14:paraId="7A81B927" w14:textId="661D6E40" w:rsidR="004B2032" w:rsidRDefault="004B2032">
      <w:pPr>
        <w:spacing w:after="0"/>
      </w:pPr>
    </w:p>
    <w:sectPr w:rsidR="004B2032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21923" w14:textId="77777777" w:rsidR="008D732E" w:rsidRDefault="008D732E" w:rsidP="006730C0">
      <w:pPr>
        <w:spacing w:after="0" w:line="240" w:lineRule="auto"/>
      </w:pPr>
      <w:r>
        <w:separator/>
      </w:r>
    </w:p>
  </w:endnote>
  <w:endnote w:type="continuationSeparator" w:id="0">
    <w:p w14:paraId="10B88E40" w14:textId="77777777" w:rsidR="008D732E" w:rsidRDefault="008D732E" w:rsidP="006730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Bliss Pro">
    <w:altName w:val="Cambria"/>
    <w:panose1 w:val="00000000000000000000"/>
    <w:charset w:val="00"/>
    <w:family w:val="roman"/>
    <w:notTrueType/>
    <w:pitch w:val="default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862FC" w14:textId="77777777" w:rsidR="008D732E" w:rsidRDefault="008D732E" w:rsidP="006730C0">
      <w:pPr>
        <w:spacing w:after="0" w:line="240" w:lineRule="auto"/>
      </w:pPr>
      <w:r>
        <w:separator/>
      </w:r>
    </w:p>
  </w:footnote>
  <w:footnote w:type="continuationSeparator" w:id="0">
    <w:p w14:paraId="7DA3F5B4" w14:textId="77777777" w:rsidR="008D732E" w:rsidRDefault="008D732E" w:rsidP="006730C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47B0"/>
    <w:multiLevelType w:val="hybridMultilevel"/>
    <w:tmpl w:val="DB3E7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D31DD"/>
    <w:multiLevelType w:val="multilevel"/>
    <w:tmpl w:val="73388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135B54"/>
    <w:multiLevelType w:val="multilevel"/>
    <w:tmpl w:val="F16672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7C3502"/>
    <w:multiLevelType w:val="multilevel"/>
    <w:tmpl w:val="9F142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990071"/>
    <w:multiLevelType w:val="hybridMultilevel"/>
    <w:tmpl w:val="4440C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84E7E"/>
    <w:multiLevelType w:val="multilevel"/>
    <w:tmpl w:val="02E8E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1D01E31"/>
    <w:multiLevelType w:val="hybridMultilevel"/>
    <w:tmpl w:val="552E1D72"/>
    <w:lvl w:ilvl="0" w:tplc="25D4B8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65083"/>
    <w:multiLevelType w:val="hybridMultilevel"/>
    <w:tmpl w:val="F572B4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7418C"/>
    <w:multiLevelType w:val="multilevel"/>
    <w:tmpl w:val="AF2E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6A7412"/>
    <w:multiLevelType w:val="multilevel"/>
    <w:tmpl w:val="65C47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D010F6"/>
    <w:multiLevelType w:val="hybridMultilevel"/>
    <w:tmpl w:val="D5DE66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93E37"/>
    <w:multiLevelType w:val="multilevel"/>
    <w:tmpl w:val="2F703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07A2F86"/>
    <w:multiLevelType w:val="multilevel"/>
    <w:tmpl w:val="B8BEE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0C13C69"/>
    <w:multiLevelType w:val="multilevel"/>
    <w:tmpl w:val="9BCC5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E1179C"/>
    <w:multiLevelType w:val="multilevel"/>
    <w:tmpl w:val="F0046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2751E14"/>
    <w:multiLevelType w:val="multilevel"/>
    <w:tmpl w:val="1A6AA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EE3B47"/>
    <w:multiLevelType w:val="multilevel"/>
    <w:tmpl w:val="AF90C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7E23A55"/>
    <w:multiLevelType w:val="multilevel"/>
    <w:tmpl w:val="FB081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A715CEC"/>
    <w:multiLevelType w:val="multilevel"/>
    <w:tmpl w:val="15269E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B842256"/>
    <w:multiLevelType w:val="multilevel"/>
    <w:tmpl w:val="05B071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BB04CCC"/>
    <w:multiLevelType w:val="multilevel"/>
    <w:tmpl w:val="F186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BE06382"/>
    <w:multiLevelType w:val="multilevel"/>
    <w:tmpl w:val="92D6B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1350AA9"/>
    <w:multiLevelType w:val="multilevel"/>
    <w:tmpl w:val="3B36F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39692D"/>
    <w:multiLevelType w:val="multilevel"/>
    <w:tmpl w:val="59301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FB37115"/>
    <w:multiLevelType w:val="multilevel"/>
    <w:tmpl w:val="134CB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13A0D43"/>
    <w:multiLevelType w:val="multilevel"/>
    <w:tmpl w:val="C9D23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42BC76B9"/>
    <w:multiLevelType w:val="multilevel"/>
    <w:tmpl w:val="CBC60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42C95918"/>
    <w:multiLevelType w:val="multilevel"/>
    <w:tmpl w:val="8BAA8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9E4D50"/>
    <w:multiLevelType w:val="multilevel"/>
    <w:tmpl w:val="71DA3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45052100"/>
    <w:multiLevelType w:val="multilevel"/>
    <w:tmpl w:val="6EB8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585E7C"/>
    <w:multiLevelType w:val="multilevel"/>
    <w:tmpl w:val="FE08F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B367F9"/>
    <w:multiLevelType w:val="multilevel"/>
    <w:tmpl w:val="1FBA9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523B37"/>
    <w:multiLevelType w:val="multilevel"/>
    <w:tmpl w:val="C5C6D6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F466B63"/>
    <w:multiLevelType w:val="multilevel"/>
    <w:tmpl w:val="1EB46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2927E2E"/>
    <w:multiLevelType w:val="multilevel"/>
    <w:tmpl w:val="1974D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3C02A98"/>
    <w:multiLevelType w:val="multilevel"/>
    <w:tmpl w:val="AC466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5A60F19"/>
    <w:multiLevelType w:val="multilevel"/>
    <w:tmpl w:val="AA1EB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053BBE"/>
    <w:multiLevelType w:val="hybridMultilevel"/>
    <w:tmpl w:val="6304E9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F6BC8"/>
    <w:multiLevelType w:val="multilevel"/>
    <w:tmpl w:val="28B06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F517C49"/>
    <w:multiLevelType w:val="multilevel"/>
    <w:tmpl w:val="A4362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40F62A5"/>
    <w:multiLevelType w:val="multilevel"/>
    <w:tmpl w:val="4C6AE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4DA434A"/>
    <w:multiLevelType w:val="multilevel"/>
    <w:tmpl w:val="5FCED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4FC6BE5"/>
    <w:multiLevelType w:val="hybridMultilevel"/>
    <w:tmpl w:val="EFB6C8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6713F1F"/>
    <w:multiLevelType w:val="hybridMultilevel"/>
    <w:tmpl w:val="790E6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9E11FE4"/>
    <w:multiLevelType w:val="multilevel"/>
    <w:tmpl w:val="30045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E2A1ACC"/>
    <w:multiLevelType w:val="multilevel"/>
    <w:tmpl w:val="508C8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6F975124"/>
    <w:multiLevelType w:val="multilevel"/>
    <w:tmpl w:val="24A2D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251696E"/>
    <w:multiLevelType w:val="multilevel"/>
    <w:tmpl w:val="D93C5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E0A0C5C"/>
    <w:multiLevelType w:val="multilevel"/>
    <w:tmpl w:val="C1EE6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0"/>
  </w:num>
  <w:num w:numId="2">
    <w:abstractNumId w:val="18"/>
  </w:num>
  <w:num w:numId="3">
    <w:abstractNumId w:val="38"/>
  </w:num>
  <w:num w:numId="4">
    <w:abstractNumId w:val="21"/>
  </w:num>
  <w:num w:numId="5">
    <w:abstractNumId w:val="27"/>
  </w:num>
  <w:num w:numId="6">
    <w:abstractNumId w:val="37"/>
  </w:num>
  <w:num w:numId="7">
    <w:abstractNumId w:val="42"/>
  </w:num>
  <w:num w:numId="8">
    <w:abstractNumId w:val="4"/>
  </w:num>
  <w:num w:numId="9">
    <w:abstractNumId w:val="7"/>
  </w:num>
  <w:num w:numId="10">
    <w:abstractNumId w:val="43"/>
  </w:num>
  <w:num w:numId="11">
    <w:abstractNumId w:val="6"/>
  </w:num>
  <w:num w:numId="12">
    <w:abstractNumId w:val="6"/>
  </w:num>
  <w:num w:numId="13">
    <w:abstractNumId w:val="16"/>
  </w:num>
  <w:num w:numId="14">
    <w:abstractNumId w:val="9"/>
  </w:num>
  <w:num w:numId="15">
    <w:abstractNumId w:val="44"/>
  </w:num>
  <w:num w:numId="16">
    <w:abstractNumId w:val="30"/>
  </w:num>
  <w:num w:numId="17">
    <w:abstractNumId w:val="0"/>
  </w:num>
  <w:num w:numId="18">
    <w:abstractNumId w:val="20"/>
  </w:num>
  <w:num w:numId="19">
    <w:abstractNumId w:val="47"/>
  </w:num>
  <w:num w:numId="20">
    <w:abstractNumId w:val="13"/>
  </w:num>
  <w:num w:numId="21">
    <w:abstractNumId w:val="48"/>
  </w:num>
  <w:num w:numId="22">
    <w:abstractNumId w:val="24"/>
  </w:num>
  <w:num w:numId="23">
    <w:abstractNumId w:val="22"/>
  </w:num>
  <w:num w:numId="24">
    <w:abstractNumId w:val="3"/>
  </w:num>
  <w:num w:numId="25">
    <w:abstractNumId w:val="41"/>
  </w:num>
  <w:num w:numId="26">
    <w:abstractNumId w:val="32"/>
  </w:num>
  <w:num w:numId="27">
    <w:abstractNumId w:val="8"/>
  </w:num>
  <w:num w:numId="28">
    <w:abstractNumId w:val="29"/>
  </w:num>
  <w:num w:numId="29">
    <w:abstractNumId w:val="1"/>
  </w:num>
  <w:num w:numId="30">
    <w:abstractNumId w:val="25"/>
  </w:num>
  <w:num w:numId="31">
    <w:abstractNumId w:val="46"/>
  </w:num>
  <w:num w:numId="32">
    <w:abstractNumId w:val="26"/>
  </w:num>
  <w:num w:numId="33">
    <w:abstractNumId w:val="35"/>
  </w:num>
  <w:num w:numId="34">
    <w:abstractNumId w:val="19"/>
  </w:num>
  <w:num w:numId="35">
    <w:abstractNumId w:val="40"/>
  </w:num>
  <w:num w:numId="36">
    <w:abstractNumId w:val="17"/>
  </w:num>
  <w:num w:numId="37">
    <w:abstractNumId w:val="14"/>
  </w:num>
  <w:num w:numId="38">
    <w:abstractNumId w:val="12"/>
  </w:num>
  <w:num w:numId="39">
    <w:abstractNumId w:val="11"/>
  </w:num>
  <w:num w:numId="40">
    <w:abstractNumId w:val="45"/>
  </w:num>
  <w:num w:numId="41">
    <w:abstractNumId w:val="34"/>
  </w:num>
  <w:num w:numId="42">
    <w:abstractNumId w:val="31"/>
  </w:num>
  <w:num w:numId="43">
    <w:abstractNumId w:val="36"/>
  </w:num>
  <w:num w:numId="44">
    <w:abstractNumId w:val="33"/>
  </w:num>
  <w:num w:numId="45">
    <w:abstractNumId w:val="39"/>
  </w:num>
  <w:num w:numId="46">
    <w:abstractNumId w:val="5"/>
  </w:num>
  <w:num w:numId="47">
    <w:abstractNumId w:val="2"/>
  </w:num>
  <w:num w:numId="48">
    <w:abstractNumId w:val="23"/>
  </w:num>
  <w:num w:numId="49">
    <w:abstractNumId w:val="15"/>
  </w:num>
  <w:num w:numId="5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sDQyNTM1M7E0MDFU0lEKTi0uzszPAykwNKoFADj6aoItAAAA"/>
  </w:docVars>
  <w:rsids>
    <w:rsidRoot w:val="004B2032"/>
    <w:rsid w:val="00000711"/>
    <w:rsid w:val="00015F05"/>
    <w:rsid w:val="00036EF6"/>
    <w:rsid w:val="000401D7"/>
    <w:rsid w:val="00043DDE"/>
    <w:rsid w:val="00050061"/>
    <w:rsid w:val="0006638F"/>
    <w:rsid w:val="00070A45"/>
    <w:rsid w:val="00092F62"/>
    <w:rsid w:val="000A6391"/>
    <w:rsid w:val="000B6EB9"/>
    <w:rsid w:val="000C22C1"/>
    <w:rsid w:val="000D77B8"/>
    <w:rsid w:val="000E1938"/>
    <w:rsid w:val="000E1FC9"/>
    <w:rsid w:val="000E34E6"/>
    <w:rsid w:val="000E3870"/>
    <w:rsid w:val="000F29B8"/>
    <w:rsid w:val="000F3EFC"/>
    <w:rsid w:val="00117E75"/>
    <w:rsid w:val="00120BD9"/>
    <w:rsid w:val="00122669"/>
    <w:rsid w:val="0013008C"/>
    <w:rsid w:val="0014225F"/>
    <w:rsid w:val="00160225"/>
    <w:rsid w:val="00175882"/>
    <w:rsid w:val="00192334"/>
    <w:rsid w:val="001A5CA1"/>
    <w:rsid w:val="001B0569"/>
    <w:rsid w:val="001B5751"/>
    <w:rsid w:val="001C0CAF"/>
    <w:rsid w:val="001F6919"/>
    <w:rsid w:val="00201D94"/>
    <w:rsid w:val="002021F6"/>
    <w:rsid w:val="002046EE"/>
    <w:rsid w:val="0021300D"/>
    <w:rsid w:val="00213065"/>
    <w:rsid w:val="00224C82"/>
    <w:rsid w:val="00250650"/>
    <w:rsid w:val="00262C47"/>
    <w:rsid w:val="00267CC5"/>
    <w:rsid w:val="00277A22"/>
    <w:rsid w:val="00277D0A"/>
    <w:rsid w:val="00287903"/>
    <w:rsid w:val="00297616"/>
    <w:rsid w:val="002A1565"/>
    <w:rsid w:val="002A4280"/>
    <w:rsid w:val="002C7AC5"/>
    <w:rsid w:val="002D7A43"/>
    <w:rsid w:val="002E127C"/>
    <w:rsid w:val="002F508B"/>
    <w:rsid w:val="00321B3E"/>
    <w:rsid w:val="003225FD"/>
    <w:rsid w:val="00332652"/>
    <w:rsid w:val="00334044"/>
    <w:rsid w:val="00334E40"/>
    <w:rsid w:val="00357246"/>
    <w:rsid w:val="00371C68"/>
    <w:rsid w:val="00372F94"/>
    <w:rsid w:val="003813E5"/>
    <w:rsid w:val="003953C0"/>
    <w:rsid w:val="003A2AEB"/>
    <w:rsid w:val="003A7E20"/>
    <w:rsid w:val="003B4B32"/>
    <w:rsid w:val="003B5D1F"/>
    <w:rsid w:val="003C76E7"/>
    <w:rsid w:val="003D01C2"/>
    <w:rsid w:val="003E3916"/>
    <w:rsid w:val="003E6B98"/>
    <w:rsid w:val="0041687B"/>
    <w:rsid w:val="00420519"/>
    <w:rsid w:val="00431746"/>
    <w:rsid w:val="00432257"/>
    <w:rsid w:val="00437138"/>
    <w:rsid w:val="00454B7A"/>
    <w:rsid w:val="00455FDF"/>
    <w:rsid w:val="00476060"/>
    <w:rsid w:val="00481CBF"/>
    <w:rsid w:val="0048207A"/>
    <w:rsid w:val="00483A42"/>
    <w:rsid w:val="00494FD3"/>
    <w:rsid w:val="004A7CE3"/>
    <w:rsid w:val="004B2032"/>
    <w:rsid w:val="004C0429"/>
    <w:rsid w:val="004C0F86"/>
    <w:rsid w:val="004C3A25"/>
    <w:rsid w:val="004E4228"/>
    <w:rsid w:val="004E74F9"/>
    <w:rsid w:val="004F62BE"/>
    <w:rsid w:val="00505C5E"/>
    <w:rsid w:val="00510FEF"/>
    <w:rsid w:val="005253B2"/>
    <w:rsid w:val="0052620C"/>
    <w:rsid w:val="00531936"/>
    <w:rsid w:val="00536208"/>
    <w:rsid w:val="0055798D"/>
    <w:rsid w:val="0059082C"/>
    <w:rsid w:val="005912EC"/>
    <w:rsid w:val="005B35D5"/>
    <w:rsid w:val="005C4369"/>
    <w:rsid w:val="005D0513"/>
    <w:rsid w:val="005D1B7E"/>
    <w:rsid w:val="005D32A9"/>
    <w:rsid w:val="00611487"/>
    <w:rsid w:val="00615371"/>
    <w:rsid w:val="0062457D"/>
    <w:rsid w:val="006423B2"/>
    <w:rsid w:val="00652261"/>
    <w:rsid w:val="006730C0"/>
    <w:rsid w:val="00695379"/>
    <w:rsid w:val="006A0899"/>
    <w:rsid w:val="006A2798"/>
    <w:rsid w:val="006B09A1"/>
    <w:rsid w:val="006C2874"/>
    <w:rsid w:val="006D42CD"/>
    <w:rsid w:val="006F2BCA"/>
    <w:rsid w:val="006F3BE7"/>
    <w:rsid w:val="006F4D87"/>
    <w:rsid w:val="006F57A3"/>
    <w:rsid w:val="00705AEB"/>
    <w:rsid w:val="00720120"/>
    <w:rsid w:val="00730E85"/>
    <w:rsid w:val="00733101"/>
    <w:rsid w:val="00734C79"/>
    <w:rsid w:val="007435E5"/>
    <w:rsid w:val="007662FE"/>
    <w:rsid w:val="00772C61"/>
    <w:rsid w:val="00774954"/>
    <w:rsid w:val="00792771"/>
    <w:rsid w:val="007932B5"/>
    <w:rsid w:val="00797468"/>
    <w:rsid w:val="007A16FF"/>
    <w:rsid w:val="007B587D"/>
    <w:rsid w:val="007D0DD5"/>
    <w:rsid w:val="007F0A58"/>
    <w:rsid w:val="00813541"/>
    <w:rsid w:val="00814758"/>
    <w:rsid w:val="00816A3D"/>
    <w:rsid w:val="00821C2A"/>
    <w:rsid w:val="00826CD7"/>
    <w:rsid w:val="0084381C"/>
    <w:rsid w:val="00855BBF"/>
    <w:rsid w:val="008572F7"/>
    <w:rsid w:val="00860198"/>
    <w:rsid w:val="008737D5"/>
    <w:rsid w:val="008843C6"/>
    <w:rsid w:val="008858DC"/>
    <w:rsid w:val="008A2992"/>
    <w:rsid w:val="008B444F"/>
    <w:rsid w:val="008C33D2"/>
    <w:rsid w:val="008C77A5"/>
    <w:rsid w:val="008D5459"/>
    <w:rsid w:val="008D732E"/>
    <w:rsid w:val="008E16F8"/>
    <w:rsid w:val="008F11FE"/>
    <w:rsid w:val="008F7D7C"/>
    <w:rsid w:val="00901B56"/>
    <w:rsid w:val="0091313B"/>
    <w:rsid w:val="00916EE9"/>
    <w:rsid w:val="00941500"/>
    <w:rsid w:val="00950F77"/>
    <w:rsid w:val="00973239"/>
    <w:rsid w:val="009746BB"/>
    <w:rsid w:val="00984295"/>
    <w:rsid w:val="009A01B2"/>
    <w:rsid w:val="009A5892"/>
    <w:rsid w:val="009B00F9"/>
    <w:rsid w:val="009B7812"/>
    <w:rsid w:val="009C6C4F"/>
    <w:rsid w:val="009C732C"/>
    <w:rsid w:val="009D6D7F"/>
    <w:rsid w:val="009E0A82"/>
    <w:rsid w:val="009E10D3"/>
    <w:rsid w:val="009E765D"/>
    <w:rsid w:val="009F2292"/>
    <w:rsid w:val="00A374F4"/>
    <w:rsid w:val="00A540FB"/>
    <w:rsid w:val="00A607F2"/>
    <w:rsid w:val="00A75DBB"/>
    <w:rsid w:val="00A817CB"/>
    <w:rsid w:val="00A911AB"/>
    <w:rsid w:val="00A94CBA"/>
    <w:rsid w:val="00A96DCB"/>
    <w:rsid w:val="00AA1653"/>
    <w:rsid w:val="00AA52DE"/>
    <w:rsid w:val="00AB61B2"/>
    <w:rsid w:val="00AE1646"/>
    <w:rsid w:val="00AF6CA9"/>
    <w:rsid w:val="00B03042"/>
    <w:rsid w:val="00B030EC"/>
    <w:rsid w:val="00B17402"/>
    <w:rsid w:val="00B232E1"/>
    <w:rsid w:val="00B44337"/>
    <w:rsid w:val="00B46F5C"/>
    <w:rsid w:val="00B954D3"/>
    <w:rsid w:val="00BA1E2D"/>
    <w:rsid w:val="00BA33C9"/>
    <w:rsid w:val="00BA4AF0"/>
    <w:rsid w:val="00BC38B3"/>
    <w:rsid w:val="00BC75DA"/>
    <w:rsid w:val="00BD6134"/>
    <w:rsid w:val="00BF5BD1"/>
    <w:rsid w:val="00BF65A5"/>
    <w:rsid w:val="00C025C6"/>
    <w:rsid w:val="00C06FE8"/>
    <w:rsid w:val="00C24271"/>
    <w:rsid w:val="00C25EE8"/>
    <w:rsid w:val="00C279D2"/>
    <w:rsid w:val="00C27BE1"/>
    <w:rsid w:val="00C36416"/>
    <w:rsid w:val="00C36D80"/>
    <w:rsid w:val="00C47B55"/>
    <w:rsid w:val="00C50624"/>
    <w:rsid w:val="00C92054"/>
    <w:rsid w:val="00CA189E"/>
    <w:rsid w:val="00CA5627"/>
    <w:rsid w:val="00CC0AA9"/>
    <w:rsid w:val="00CC427A"/>
    <w:rsid w:val="00CD397E"/>
    <w:rsid w:val="00CE339B"/>
    <w:rsid w:val="00D05909"/>
    <w:rsid w:val="00D1564A"/>
    <w:rsid w:val="00D17B93"/>
    <w:rsid w:val="00D20C3F"/>
    <w:rsid w:val="00D26BD8"/>
    <w:rsid w:val="00D27145"/>
    <w:rsid w:val="00D27C6D"/>
    <w:rsid w:val="00D41024"/>
    <w:rsid w:val="00D46D43"/>
    <w:rsid w:val="00D56CCA"/>
    <w:rsid w:val="00D633F4"/>
    <w:rsid w:val="00D6636C"/>
    <w:rsid w:val="00D71D15"/>
    <w:rsid w:val="00D84EB1"/>
    <w:rsid w:val="00D904FC"/>
    <w:rsid w:val="00D94248"/>
    <w:rsid w:val="00DC23A9"/>
    <w:rsid w:val="00DC65D1"/>
    <w:rsid w:val="00E14F09"/>
    <w:rsid w:val="00E3592B"/>
    <w:rsid w:val="00E45B18"/>
    <w:rsid w:val="00E53F37"/>
    <w:rsid w:val="00E56A42"/>
    <w:rsid w:val="00E63EA6"/>
    <w:rsid w:val="00E65AAB"/>
    <w:rsid w:val="00E7191B"/>
    <w:rsid w:val="00E85F3D"/>
    <w:rsid w:val="00E92372"/>
    <w:rsid w:val="00EB118E"/>
    <w:rsid w:val="00EB2E28"/>
    <w:rsid w:val="00EB46C8"/>
    <w:rsid w:val="00EC5501"/>
    <w:rsid w:val="00EF7FA7"/>
    <w:rsid w:val="00F12941"/>
    <w:rsid w:val="00F13959"/>
    <w:rsid w:val="00F17B94"/>
    <w:rsid w:val="00F43A04"/>
    <w:rsid w:val="00F50430"/>
    <w:rsid w:val="00F76314"/>
    <w:rsid w:val="00F77425"/>
    <w:rsid w:val="00F97ACE"/>
    <w:rsid w:val="00FA096F"/>
    <w:rsid w:val="00FC3273"/>
    <w:rsid w:val="00FE1F82"/>
    <w:rsid w:val="00FF0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DB607"/>
  <w15:docId w15:val="{E913CB50-96AE-4F46-BE00-2C071000D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6730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0C0"/>
  </w:style>
  <w:style w:type="paragraph" w:styleId="Footer">
    <w:name w:val="footer"/>
    <w:basedOn w:val="Normal"/>
    <w:link w:val="FooterChar"/>
    <w:uiPriority w:val="99"/>
    <w:unhideWhenUsed/>
    <w:rsid w:val="006730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0C0"/>
  </w:style>
  <w:style w:type="paragraph" w:styleId="ListParagraph">
    <w:name w:val="List Paragraph"/>
    <w:aliases w:val="Indented Paragraph,Bullet 1,Use Case List Paragraph,b1,Bullet for no #'s,B1,Bullets,list1,List Paragraph Char Char,Number_1,Normal Sentence,Colorful List - Accent 11,ListPar1,new,SGLText List Paragraph,List Paragraph2,List Paragraph11,lp1"/>
    <w:basedOn w:val="Normal"/>
    <w:link w:val="ListParagraphChar"/>
    <w:uiPriority w:val="34"/>
    <w:qFormat/>
    <w:rsid w:val="009E0A82"/>
    <w:pPr>
      <w:ind w:left="720"/>
      <w:contextualSpacing/>
    </w:pPr>
  </w:style>
  <w:style w:type="paragraph" w:styleId="NoSpacing">
    <w:name w:val="No Spacing"/>
    <w:qFormat/>
    <w:rsid w:val="00916EE9"/>
    <w:pPr>
      <w:spacing w:after="0" w:line="240" w:lineRule="auto"/>
    </w:pPr>
    <w:rPr>
      <w:rFonts w:asciiTheme="minorHAnsi" w:eastAsiaTheme="minorEastAsia" w:hAnsiTheme="minorHAnsi" w:cstheme="minorBidi"/>
      <w:sz w:val="21"/>
      <w:szCs w:val="21"/>
      <w:lang w:val="pl-PL" w:eastAsia="en-US"/>
    </w:rPr>
  </w:style>
  <w:style w:type="paragraph" w:customStyle="1" w:styleId="BasicParagraph">
    <w:name w:val="[Basic Paragraph]"/>
    <w:basedOn w:val="Normal"/>
    <w:uiPriority w:val="99"/>
    <w:rsid w:val="00F77425"/>
    <w:pPr>
      <w:autoSpaceDE w:val="0"/>
      <w:autoSpaceDN w:val="0"/>
      <w:adjustRightInd w:val="0"/>
      <w:spacing w:after="0" w:line="288" w:lineRule="auto"/>
    </w:pPr>
    <w:rPr>
      <w:rFonts w:ascii="MinionPro-Regular" w:hAnsi="MinionPro-Regular" w:cs="MinionPro-Regular"/>
      <w:color w:val="000000"/>
      <w:sz w:val="24"/>
      <w:szCs w:val="24"/>
      <w:lang w:eastAsia="en-US" w:bidi="bn-BD"/>
    </w:rPr>
  </w:style>
  <w:style w:type="character" w:customStyle="1" w:styleId="ListParagraphChar">
    <w:name w:val="List Paragraph Char"/>
    <w:aliases w:val="Indented Paragraph Char,Bullet 1 Char,Use Case List Paragraph Char,b1 Char,Bullet for no #'s Char,B1 Char,Bullets Char,list1 Char,List Paragraph Char Char Char,Number_1 Char,Normal Sentence Char,Colorful List - Accent 11 Char"/>
    <w:basedOn w:val="DefaultParagraphFont"/>
    <w:link w:val="ListParagraph"/>
    <w:uiPriority w:val="34"/>
    <w:qFormat/>
    <w:locked/>
    <w:rsid w:val="00C279D2"/>
  </w:style>
  <w:style w:type="character" w:styleId="Strong">
    <w:name w:val="Strong"/>
    <w:basedOn w:val="DefaultParagraphFont"/>
    <w:uiPriority w:val="22"/>
    <w:qFormat/>
    <w:rsid w:val="008F11FE"/>
    <w:rPr>
      <w:b/>
      <w:bCs/>
    </w:rPr>
  </w:style>
  <w:style w:type="paragraph" w:customStyle="1" w:styleId="message">
    <w:name w:val="message"/>
    <w:basedOn w:val="Normal"/>
    <w:rsid w:val="00D84E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rmalWeb">
    <w:name w:val="Normal (Web)"/>
    <w:basedOn w:val="Normal"/>
    <w:uiPriority w:val="99"/>
    <w:unhideWhenUsed/>
    <w:rsid w:val="004E74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9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0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3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3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8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17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0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1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7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3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0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0188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54599270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  <w:div w:id="9246542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723283541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200789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C77EF7-ABDC-4E3B-917C-2502D7EE5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 Patel</dc:creator>
  <cp:lastModifiedBy>admin</cp:lastModifiedBy>
  <cp:revision>169</cp:revision>
  <cp:lastPrinted>2021-04-28T21:49:00Z</cp:lastPrinted>
  <dcterms:created xsi:type="dcterms:W3CDTF">2021-08-03T01:22:00Z</dcterms:created>
  <dcterms:modified xsi:type="dcterms:W3CDTF">2021-08-03T18:41:00Z</dcterms:modified>
</cp:coreProperties>
</file>